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70"/>
        <w:gridCol w:w="3210"/>
        <w:gridCol w:w="1082"/>
        <w:gridCol w:w="1263"/>
        <w:gridCol w:w="1085"/>
      </w:tblGrid>
      <w:tr w:rsidR="00424880" w14:paraId="5CEE0439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6E3CF8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2F25EC7B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переработки кинестетической информации</w:t>
            </w:r>
          </w:p>
        </w:tc>
      </w:tr>
      <w:tr w:rsidR="00424880" w14:paraId="3DD8E847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24DADF" w14:textId="5C450CC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 Праксис позы пальцев</w:t>
            </w:r>
            <w:r>
              <w:rPr>
                <w:sz w:val="22"/>
                <w:szCs w:val="22"/>
              </w:rPr>
              <w:t xml:space="preserve"> по зрит. обр.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ED608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правой </w:t>
            </w:r>
          </w:p>
          <w:p w14:paraId="0F9CC16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левой ру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B48C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5/</w:t>
            </w:r>
          </w:p>
          <w:p w14:paraId="2883816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80958B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799D32B4" w14:textId="671F521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AF158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9DBC37C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53D3A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 </w:t>
            </w:r>
            <w:proofErr w:type="spellStart"/>
            <w:r>
              <w:rPr>
                <w:sz w:val="22"/>
                <w:szCs w:val="22"/>
              </w:rPr>
              <w:t>проприоц</w:t>
            </w:r>
            <w:proofErr w:type="spellEnd"/>
            <w:r>
              <w:rPr>
                <w:sz w:val="22"/>
                <w:szCs w:val="22"/>
              </w:rPr>
              <w:t>. образцу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EB315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D0AC9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7B3DAF" w14:textId="5376519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FA27F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3111CE5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EE7520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еренос поз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B42922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EF056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9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AEB1F5" w14:textId="55C01F6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EDDBA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7A69F9A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8E34A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се пробы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863AF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кинестетич</w:t>
            </w:r>
            <w:proofErr w:type="spellEnd"/>
            <w:r>
              <w:rPr>
                <w:sz w:val="22"/>
                <w:szCs w:val="22"/>
              </w:rPr>
              <w:t>. 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900559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.7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29D9FD" w14:textId="5A4BAAAA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9C6A4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BF528D4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E45C76A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FFF9A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18AAA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25 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5854C3" w14:textId="005E24F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B8933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6640097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2C4A86" w14:textId="7660AD1C" w:rsidR="00424880" w:rsidRDefault="00424880" w:rsidP="004253DB">
            <w:pPr>
              <w:spacing w:line="240" w:lineRule="auto"/>
              <w:rPr>
                <w:spacing w:val="-8"/>
                <w:sz w:val="22"/>
                <w:szCs w:val="22"/>
              </w:rPr>
            </w:pPr>
            <w:r>
              <w:rPr>
                <w:b/>
                <w:bCs/>
                <w:spacing w:val="-8"/>
                <w:sz w:val="22"/>
                <w:szCs w:val="22"/>
              </w:rPr>
              <w:t>Оральный праксис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33B3B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F8381A6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9.3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11A049" w14:textId="3175231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3EE85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6C48E08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5775010" w14:textId="77777777" w:rsidR="00424880" w:rsidRDefault="00424880" w:rsidP="004253DB">
            <w:pPr>
              <w:spacing w:line="240" w:lineRule="auto"/>
              <w:jc w:val="left"/>
              <w:rPr>
                <w:spacing w:val="-8"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4739E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85F0D8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.6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D756DB4" w14:textId="6126B56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FE670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2B886D3B" w14:textId="457C01C3" w:rsidR="00BF0DB1" w:rsidRDefault="004D573C"/>
    <w:p w14:paraId="415C609E" w14:textId="2A316728" w:rsidR="00424880" w:rsidRDefault="00424880">
      <w:pPr>
        <w:spacing w:line="240" w:lineRule="auto"/>
        <w:jc w:val="left"/>
      </w:pPr>
      <w:r>
        <w:br w:type="page"/>
      </w:r>
    </w:p>
    <w:p w14:paraId="444F41F2" w14:textId="77777777" w:rsidR="00424880" w:rsidRDefault="00424880"/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70"/>
        <w:gridCol w:w="3210"/>
        <w:gridCol w:w="1082"/>
        <w:gridCol w:w="1263"/>
        <w:gridCol w:w="1085"/>
      </w:tblGrid>
      <w:tr w:rsidR="00424880" w14:paraId="775D77A9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003A1AB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265DCBB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переработки зрительной информации</w:t>
            </w:r>
          </w:p>
        </w:tc>
      </w:tr>
      <w:tr w:rsidR="00424880" w14:paraId="2B789C47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7C474EF" w14:textId="617F6FE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bCs/>
                <w:sz w:val="22"/>
                <w:szCs w:val="22"/>
              </w:rPr>
              <w:t>Зрительн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. гнозис – </w:t>
            </w:r>
            <w:r>
              <w:rPr>
                <w:sz w:val="22"/>
                <w:szCs w:val="22"/>
              </w:rPr>
              <w:t>наложен.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C6D1A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4661C4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56DDF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B8E9D0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6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2B143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4B494A5" w14:textId="38E52D6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B75D0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3A0CB53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10154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 перечеркнутые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D0C20B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4F54C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F7564AF" w14:textId="06E6029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A4857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EE43D44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A4DF4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 недорисованные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15B1F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59BD3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0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BC579E" w14:textId="65CA90F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7A3F8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B7EC2CA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0F331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налож</w:t>
            </w:r>
            <w:proofErr w:type="spellEnd"/>
            <w:r>
              <w:rPr>
                <w:sz w:val="22"/>
                <w:szCs w:val="22"/>
              </w:rPr>
              <w:t>./</w:t>
            </w:r>
            <w:proofErr w:type="spellStart"/>
            <w:proofErr w:type="gramEnd"/>
            <w:r>
              <w:rPr>
                <w:sz w:val="22"/>
                <w:szCs w:val="22"/>
              </w:rPr>
              <w:t>переч</w:t>
            </w:r>
            <w:proofErr w:type="spellEnd"/>
            <w:r>
              <w:rPr>
                <w:sz w:val="22"/>
                <w:szCs w:val="22"/>
              </w:rPr>
              <w:t>./</w:t>
            </w:r>
            <w:proofErr w:type="spellStart"/>
            <w:r>
              <w:rPr>
                <w:sz w:val="22"/>
                <w:szCs w:val="22"/>
              </w:rPr>
              <w:t>недорис</w:t>
            </w:r>
            <w:proofErr w:type="spellEnd"/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27EDF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ерцептивно близкие </w:t>
            </w:r>
          </w:p>
          <w:p w14:paraId="6DE028A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84F41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/1.1</w:t>
            </w:r>
          </w:p>
          <w:p w14:paraId="4695441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2.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97753AC" w14:textId="1DDF2B0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D1DFA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ABE69BB" w14:textId="77777777" w:rsidTr="004253DB">
        <w:trPr>
          <w:trHeight w:val="52"/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903C282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9CA4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ерб.-перцептивные ошибки</w:t>
            </w:r>
          </w:p>
          <w:p w14:paraId="19E1992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BC353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/1.0/0.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5281F5" w14:textId="2F88D8C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505AF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186EF58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5EB0705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4792DB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фрагментарные</w:t>
            </w:r>
          </w:p>
          <w:p w14:paraId="07DBE30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A2698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 / 0.1</w:t>
            </w:r>
          </w:p>
          <w:p w14:paraId="06B81B6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/ 1.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009F80" w14:textId="26B7E28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F3E43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DEE73FE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98C2E3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F792F9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ерцептивно далекие </w:t>
            </w:r>
          </w:p>
          <w:p w14:paraId="0724A03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23DD7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/0.2</w:t>
            </w:r>
          </w:p>
          <w:p w14:paraId="31F4C70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0.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83F704" w14:textId="15EE798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A8130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740FE5E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FE4B48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еречеркнутые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EFB143" w14:textId="77777777" w:rsidR="00424880" w:rsidRDefault="00424880" w:rsidP="004253DB">
            <w:pPr>
              <w:spacing w:line="240" w:lineRule="auto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>смешение фигуры и фона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700C9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A0C27E" w14:textId="7B26C2C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52457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A4F0BE3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36B1EE8" w14:textId="514C0811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Зрит.  </w:t>
            </w:r>
            <w:proofErr w:type="spellStart"/>
            <w:r>
              <w:rPr>
                <w:b/>
                <w:bCs/>
                <w:sz w:val="22"/>
                <w:szCs w:val="22"/>
              </w:rPr>
              <w:t>ассоциац</w:t>
            </w:r>
            <w:proofErr w:type="spellEnd"/>
            <w:r>
              <w:rPr>
                <w:b/>
                <w:bCs/>
                <w:sz w:val="22"/>
                <w:szCs w:val="22"/>
              </w:rPr>
              <w:t>.</w:t>
            </w:r>
          </w:p>
          <w:p w14:paraId="1F8DA46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 свободные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E9533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</w:t>
            </w:r>
          </w:p>
          <w:p w14:paraId="6D29731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– 6 и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A310F9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91            7.7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303D1E" w14:textId="765D594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A58E4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23E6528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587C6C1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E091E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едметные рис. – 6 ячеек</w:t>
            </w:r>
          </w:p>
          <w:p w14:paraId="764B640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49311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6 / </w:t>
            </w:r>
          </w:p>
          <w:p w14:paraId="23ED236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73533F" w14:textId="76E3A03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4D804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EC73F0D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EBB68B3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AC8B9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качество: </w:t>
            </w:r>
            <w:proofErr w:type="gramStart"/>
            <w:r>
              <w:rPr>
                <w:sz w:val="22"/>
                <w:szCs w:val="22"/>
              </w:rPr>
              <w:t>хорош./</w:t>
            </w:r>
            <w:proofErr w:type="spellStart"/>
            <w:proofErr w:type="gramEnd"/>
            <w:r>
              <w:rPr>
                <w:sz w:val="22"/>
                <w:szCs w:val="22"/>
              </w:rPr>
              <w:t>удовл</w:t>
            </w:r>
            <w:proofErr w:type="spellEnd"/>
            <w:r>
              <w:rPr>
                <w:sz w:val="22"/>
                <w:szCs w:val="22"/>
              </w:rPr>
              <w:t>./низкое            6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73332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7/1.5</w:t>
            </w:r>
          </w:p>
          <w:p w14:paraId="727D8A0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0.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25E160" w14:textId="25DE074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43F2D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B786B9C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CCAAA9E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00418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качество: </w:t>
            </w:r>
            <w:proofErr w:type="gramStart"/>
            <w:r>
              <w:rPr>
                <w:sz w:val="22"/>
                <w:szCs w:val="22"/>
              </w:rPr>
              <w:t>хорош./</w:t>
            </w:r>
            <w:proofErr w:type="spellStart"/>
            <w:proofErr w:type="gramEnd"/>
            <w:r>
              <w:rPr>
                <w:sz w:val="22"/>
                <w:szCs w:val="22"/>
              </w:rPr>
              <w:t>удовл</w:t>
            </w:r>
            <w:proofErr w:type="spellEnd"/>
            <w:r>
              <w:rPr>
                <w:sz w:val="22"/>
                <w:szCs w:val="22"/>
              </w:rPr>
              <w:t>./низкое           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DE682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6/1</w:t>
            </w:r>
          </w:p>
          <w:p w14:paraId="294E7C1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/0.2 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FBECC8" w14:textId="07604E1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B77E6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F96E374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5C54318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ABE0A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втор 1 рисунка </w:t>
            </w:r>
          </w:p>
          <w:p w14:paraId="5BD59CC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с разными названиями 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ECC77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12AD61D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06 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8F831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CA51193" w14:textId="11F3233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A016C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CC52726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AA0A916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83A9E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тор деталей – 6 ячеек</w:t>
            </w:r>
          </w:p>
          <w:p w14:paraId="461AC96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AC77B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35 </w:t>
            </w:r>
          </w:p>
          <w:p w14:paraId="4F7A5DE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717BBA" w14:textId="6E57283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A45E5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A3D577A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27B9EF8" w14:textId="77777777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– растения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B8E527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 – 6 ячеек /        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FF0FF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55 и </w:t>
            </w:r>
          </w:p>
          <w:p w14:paraId="5D14B4D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.8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69D5AB" w14:textId="2295C99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D370B37" w14:textId="56C14E5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3B60DD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0ACD9BD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51DEE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E0257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онкретные рисунки – 6 ячеек /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0959B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3.2 / </w:t>
            </w:r>
          </w:p>
          <w:p w14:paraId="58C45A8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D2206B" w14:textId="624949A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32A33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AEBCA11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229F03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DF05B0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бобщенные рисунки – 6 ячеек /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E1ADA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3 / </w:t>
            </w:r>
          </w:p>
          <w:p w14:paraId="14CEE44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17B1F5" w14:textId="614325E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812F91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94547AD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2B3C3A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5665A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адекватные рисунки – 6 ячеек /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2AF8E5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21 / </w:t>
            </w:r>
          </w:p>
          <w:p w14:paraId="43F517E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A36A90" w14:textId="55A3CED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3BE82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21E6853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1DBA43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236DEA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качество: </w:t>
            </w:r>
            <w:proofErr w:type="gramStart"/>
            <w:r>
              <w:rPr>
                <w:sz w:val="22"/>
                <w:szCs w:val="22"/>
              </w:rPr>
              <w:t>хорош./</w:t>
            </w:r>
            <w:proofErr w:type="spellStart"/>
            <w:proofErr w:type="gramEnd"/>
            <w:r>
              <w:rPr>
                <w:sz w:val="22"/>
                <w:szCs w:val="22"/>
              </w:rPr>
              <w:t>удовл</w:t>
            </w:r>
            <w:proofErr w:type="spellEnd"/>
            <w:r>
              <w:rPr>
                <w:sz w:val="22"/>
                <w:szCs w:val="22"/>
              </w:rPr>
              <w:t>./низкое            6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90B0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/1.5</w:t>
            </w:r>
          </w:p>
          <w:p w14:paraId="7BF9F61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0.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F63DB87" w14:textId="44473DF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4E9A2F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0A24071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951CC8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A7DFC5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качество: </w:t>
            </w:r>
            <w:proofErr w:type="gramStart"/>
            <w:r>
              <w:rPr>
                <w:sz w:val="22"/>
                <w:szCs w:val="22"/>
              </w:rPr>
              <w:t>хорош./</w:t>
            </w:r>
            <w:proofErr w:type="spellStart"/>
            <w:proofErr w:type="gramEnd"/>
            <w:r>
              <w:rPr>
                <w:sz w:val="22"/>
                <w:szCs w:val="22"/>
              </w:rPr>
              <w:t>удовл</w:t>
            </w:r>
            <w:proofErr w:type="spellEnd"/>
            <w:r>
              <w:rPr>
                <w:sz w:val="22"/>
                <w:szCs w:val="22"/>
              </w:rPr>
              <w:t>./низкое           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45C38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6/1</w:t>
            </w:r>
          </w:p>
          <w:p w14:paraId="156C22C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0.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7E5633" w14:textId="6797EFC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BDC7AE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D0A22D1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B8F0DE9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A157BD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втор 1 рисунка с </w:t>
            </w:r>
            <w:proofErr w:type="spellStart"/>
            <w:r>
              <w:rPr>
                <w:sz w:val="22"/>
                <w:szCs w:val="22"/>
              </w:rPr>
              <w:t>разн</w:t>
            </w:r>
            <w:proofErr w:type="spellEnd"/>
            <w:r>
              <w:rPr>
                <w:sz w:val="22"/>
                <w:szCs w:val="22"/>
              </w:rPr>
              <w:t>. назв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3C929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/ 0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FCF85A3" w14:textId="50FF519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46AA8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CC6D08F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E670DD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B8485F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тор деталей 6 / 8 ячеек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13E04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0/ 2.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8F8FDC" w14:textId="1E36791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8EA7C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F9D1198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3BED4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0B2CF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ербально-</w:t>
            </w:r>
            <w:proofErr w:type="spellStart"/>
            <w:r>
              <w:rPr>
                <w:sz w:val="22"/>
                <w:szCs w:val="22"/>
              </w:rPr>
              <w:t>перцепт</w:t>
            </w:r>
            <w:proofErr w:type="spellEnd"/>
            <w:r>
              <w:rPr>
                <w:sz w:val="22"/>
                <w:szCs w:val="22"/>
              </w:rPr>
              <w:t>. 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7C7D31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/ 1.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FA43BF" w14:textId="58EDD12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05ABC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FE9DF89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B8D58E" w14:textId="0C9D5A45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роба «Домик» - копиров. дерева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8E55A3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собенности копирования дерева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1C1C6B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1F14E2C" w14:textId="338F7C0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50B2D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09648E79" w14:textId="71BA613D" w:rsidR="00424880" w:rsidRDefault="00424880"/>
    <w:p w14:paraId="16316496" w14:textId="2FA1C7A4" w:rsidR="00424880" w:rsidRDefault="00424880">
      <w:pPr>
        <w:spacing w:line="240" w:lineRule="auto"/>
        <w:jc w:val="left"/>
      </w:pPr>
      <w:r>
        <w:br w:type="page"/>
      </w:r>
    </w:p>
    <w:p w14:paraId="6C74B98A" w14:textId="77777777" w:rsidR="00424880" w:rsidRDefault="00424880"/>
    <w:p w14:paraId="00C2D2C4" w14:textId="4D1C5B68" w:rsidR="00424880" w:rsidRDefault="00424880"/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70"/>
        <w:gridCol w:w="3210"/>
        <w:gridCol w:w="1082"/>
        <w:gridCol w:w="1263"/>
        <w:gridCol w:w="1085"/>
      </w:tblGrid>
      <w:tr w:rsidR="00424880" w14:paraId="6AB2D822" w14:textId="77777777" w:rsidTr="00424880">
        <w:trPr>
          <w:tblCellSpacing w:w="3" w:type="dxa"/>
        </w:trPr>
        <w:tc>
          <w:tcPr>
            <w:tcW w:w="889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FA8704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переработки зрительно-</w:t>
            </w:r>
          </w:p>
          <w:p w14:paraId="7A1AA18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ространственной информации</w:t>
            </w:r>
          </w:p>
        </w:tc>
      </w:tr>
      <w:tr w:rsidR="00424880" w14:paraId="025D286C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A1A7D5F" w14:textId="7C60FA4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Проба </w:t>
            </w:r>
            <w:proofErr w:type="spellStart"/>
            <w:r>
              <w:rPr>
                <w:b/>
                <w:bCs/>
                <w:sz w:val="22"/>
                <w:szCs w:val="22"/>
              </w:rPr>
              <w:t>Хэда</w:t>
            </w:r>
            <w:proofErr w:type="spellEnd"/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488A5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AF0FE5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A5ACA78" w14:textId="630D69D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16162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37EC4B7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E45EB9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612AE7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странств.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BC9C4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7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C3D903" w14:textId="4C265A5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908A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C65C4D8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14D8197" w14:textId="0FA7627B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Констр</w:t>
            </w:r>
            <w:proofErr w:type="spellEnd"/>
            <w:r>
              <w:rPr>
                <w:b/>
                <w:bCs/>
                <w:sz w:val="22"/>
                <w:szCs w:val="22"/>
              </w:rPr>
              <w:t>. праксис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57140E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D440A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0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C112DF" w14:textId="7762265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2FDC47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73D5CCD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73D693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FB09A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зеркальн</w:t>
            </w:r>
            <w:proofErr w:type="spellEnd"/>
            <w:r>
              <w:rPr>
                <w:sz w:val="22"/>
                <w:szCs w:val="22"/>
              </w:rPr>
              <w:t xml:space="preserve">. ошибки верх-низ, </w:t>
            </w:r>
          </w:p>
          <w:p w14:paraId="5EAEF462" w14:textId="77777777" w:rsidR="00424880" w:rsidRDefault="00424880" w:rsidP="004253DB">
            <w:pPr>
              <w:spacing w:line="240" w:lineRule="auto"/>
              <w:rPr>
                <w:spacing w:val="-18"/>
                <w:sz w:val="22"/>
                <w:szCs w:val="22"/>
              </w:rPr>
            </w:pPr>
            <w:r>
              <w:rPr>
                <w:sz w:val="22"/>
                <w:szCs w:val="22"/>
              </w:rPr>
              <w:t>лево-право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8E238D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54</w:t>
            </w:r>
          </w:p>
          <w:p w14:paraId="19AB061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8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90C55F" w14:textId="3588D34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F092D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0CC0E18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81E0E80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1EF8E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дизметрии</w:t>
            </w:r>
            <w:proofErr w:type="spellEnd"/>
            <w:r>
              <w:rPr>
                <w:sz w:val="22"/>
                <w:szCs w:val="22"/>
              </w:rPr>
              <w:t xml:space="preserve"> линейные, </w:t>
            </w:r>
          </w:p>
          <w:p w14:paraId="333E81F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угловые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00BC8D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2</w:t>
            </w:r>
          </w:p>
          <w:p w14:paraId="5F2525E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DA4FF7" w14:textId="216B89CA" w:rsidR="00424880" w:rsidRPr="00B26936" w:rsidRDefault="00424880" w:rsidP="004253DB">
            <w:pPr>
              <w:spacing w:line="240" w:lineRule="auto"/>
              <w:rPr>
                <w:spacing w:val="-2"/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03A89F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EF7A627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F45732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65E8C9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опологически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450B6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7D40467" w14:textId="74ACD6A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BB9B8E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306E449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DADE20A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C5522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риентация фигур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EC942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8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FD7A88" w14:textId="2D183BA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529AB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B55F8FA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A706AA9" w14:textId="422EC973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Кубики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Кооса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B89A5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057D8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AE7FC8" w14:textId="06FD531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0691BA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83B026C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C3D9AF0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26DB670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  <w:t>изменение деталей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5FCCAF1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0.6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025ABD" w14:textId="1388EC8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5FE0A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F3D84AC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AD8BE35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05A9F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«</w:t>
            </w:r>
            <w:proofErr w:type="spellStart"/>
            <w:r>
              <w:rPr>
                <w:sz w:val="22"/>
                <w:szCs w:val="22"/>
              </w:rPr>
              <w:t>обтаивание</w:t>
            </w:r>
            <w:proofErr w:type="spellEnd"/>
            <w:r>
              <w:rPr>
                <w:sz w:val="22"/>
                <w:szCs w:val="22"/>
              </w:rPr>
              <w:t>»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C56DAE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3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1885CC" w14:textId="5E883E3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6D1873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8992C41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617BB10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7022F6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  <w:t>нарушение целостной структуры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FA2284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0.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0AF233" w14:textId="2A498D9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FA7CF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78680F9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743A49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90EDD3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стыковка деталей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A48AFE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8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917B4D" w14:textId="7988AAC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3403E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7D75CA4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0E91F2" w14:textId="07015FB2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Рисунок </w:t>
            </w:r>
            <w:proofErr w:type="gramStart"/>
            <w:r>
              <w:rPr>
                <w:b/>
                <w:bCs/>
                <w:sz w:val="22"/>
                <w:szCs w:val="22"/>
              </w:rPr>
              <w:t>трех-мерного</w:t>
            </w:r>
            <w:proofErr w:type="gramEnd"/>
            <w:r>
              <w:rPr>
                <w:b/>
                <w:bCs/>
                <w:sz w:val="22"/>
                <w:szCs w:val="22"/>
              </w:rPr>
              <w:t xml:space="preserve"> объекта       </w:t>
            </w:r>
            <w:r>
              <w:rPr>
                <w:sz w:val="22"/>
                <w:szCs w:val="22"/>
              </w:rPr>
              <w:t>– копирование домика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01C15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левополушарная стратегия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E61F01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0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441D30" w14:textId="25B1FFD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207FE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DA8FD72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C09E15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1761D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авополушарная стратегия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11194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04482F" w14:textId="35513DE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452202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0640BD7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0FC081" w14:textId="77777777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–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рисунок стола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258D04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амостоятельный рисунок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3B359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0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82EC97" w14:textId="01D4041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BB52C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922E62C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92705A2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90FD91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исунок по памят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090F6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9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A051B5" w14:textId="5F8A67A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6B798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4E9454B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AE4F88E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203FDF" w14:textId="77777777" w:rsidR="00424880" w:rsidRDefault="00424880" w:rsidP="004253DB">
            <w:pPr>
              <w:spacing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копирование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3F112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81AF0F" w14:textId="5D2E436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25743E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F64E2FE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4140EC2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871160" w14:textId="77777777" w:rsidR="00424880" w:rsidRDefault="00424880" w:rsidP="004253DB">
            <w:pPr>
              <w:spacing w:after="120"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риентация рис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8B2751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1434F7F" w14:textId="1BDB563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4D87F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468344F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651E30" w14:textId="2C38BB15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ельно-пространственная память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E43F13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</w:t>
            </w:r>
          </w:p>
          <w:p w14:paraId="5F89229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, 2, 3 и </w:t>
            </w:r>
          </w:p>
          <w:p w14:paraId="2B00FEB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тсроченная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3919C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36, 2.03,</w:t>
            </w:r>
          </w:p>
          <w:p w14:paraId="099F034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9 и 2.3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4E34D4" w14:textId="766412D8" w:rsidR="00B26936" w:rsidRDefault="00B26936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74D880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A671A12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CAB8448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FE7FD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левополушарны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07C4CF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A0F64C" w14:textId="0687DA0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158A4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32B9B52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05FC835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5905E6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авополушарны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E82D51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3578E5" w14:textId="3C92D0B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6BC32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CAA6710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AF269F0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D6EB2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зеркальн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ошиб</w:t>
            </w:r>
            <w:proofErr w:type="spellEnd"/>
            <w:r>
              <w:rPr>
                <w:sz w:val="22"/>
                <w:szCs w:val="22"/>
              </w:rPr>
              <w:t xml:space="preserve">. верх-низ,     </w:t>
            </w:r>
          </w:p>
          <w:p w14:paraId="40086EF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лево-право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E95E93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0</w:t>
            </w:r>
          </w:p>
          <w:p w14:paraId="7821145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EE0F833" w14:textId="7E5E6E21" w:rsidR="00424880" w:rsidRPr="00B26936" w:rsidRDefault="00424880" w:rsidP="004253DB">
            <w:pPr>
              <w:spacing w:line="240" w:lineRule="auto"/>
              <w:rPr>
                <w:spacing w:val="-2"/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9EA84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125760B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409E4A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A054FA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орот на 90</w:t>
            </w:r>
            <w:r>
              <w:rPr>
                <w:sz w:val="22"/>
                <w:szCs w:val="22"/>
                <w:vertAlign w:val="superscript"/>
              </w:rPr>
              <w:t>0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CE950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8385767" w14:textId="0042DA5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47E022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222C923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52E8912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4D41C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риентация фигур, стро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FE1E2D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C705C7" w14:textId="29BB415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35705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C788459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8B2B44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07AA9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трансформация в знак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28495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68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93147A" w14:textId="2B18551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B85862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8F0135B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67A1FAE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1E056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изменение порядка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C29DF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5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33844B" w14:textId="174920AB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C67107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7E82803" w14:textId="77777777" w:rsidTr="00424880">
        <w:trPr>
          <w:tblCellSpacing w:w="3" w:type="dxa"/>
        </w:trPr>
        <w:tc>
          <w:tcPr>
            <w:tcW w:w="2261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234747" w14:textId="32F4E19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онимание логико-</w:t>
            </w:r>
            <w:proofErr w:type="spellStart"/>
            <w:r>
              <w:rPr>
                <w:b/>
                <w:bCs/>
                <w:sz w:val="22"/>
                <w:szCs w:val="22"/>
              </w:rPr>
              <w:t>граммат</w:t>
            </w:r>
            <w:r>
              <w:rPr>
                <w:b/>
                <w:bCs/>
                <w:sz w:val="22"/>
                <w:szCs w:val="22"/>
                <w:lang w:val="en-US"/>
              </w:rPr>
              <w:t>ических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конструкций</w:t>
            </w: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7231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. </w:t>
            </w:r>
            <w:proofErr w:type="spellStart"/>
            <w:r>
              <w:rPr>
                <w:sz w:val="22"/>
                <w:szCs w:val="22"/>
              </w:rPr>
              <w:t>поним</w:t>
            </w:r>
            <w:proofErr w:type="spellEnd"/>
            <w:r>
              <w:rPr>
                <w:sz w:val="22"/>
                <w:szCs w:val="22"/>
              </w:rPr>
              <w:t>. актив.-пассив</w:t>
            </w:r>
            <w:proofErr w:type="gramStart"/>
            <w:r>
              <w:rPr>
                <w:sz w:val="22"/>
                <w:szCs w:val="22"/>
              </w:rPr>
              <w:t>.</w:t>
            </w:r>
            <w:proofErr w:type="gramEnd"/>
            <w:r>
              <w:rPr>
                <w:sz w:val="22"/>
                <w:szCs w:val="22"/>
              </w:rPr>
              <w:t xml:space="preserve"> и предложных конструкций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E6C83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74</w:t>
            </w:r>
          </w:p>
          <w:p w14:paraId="409C31B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38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7EEC92" w14:textId="7DA4B42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E463EE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46E55EB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0540436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2324EA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на обратимость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01327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8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FAD7FA" w14:textId="7463FDF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13C615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4F87E0A" w14:textId="77777777" w:rsidTr="00424880">
        <w:trPr>
          <w:tblCellSpacing w:w="3" w:type="dxa"/>
        </w:trPr>
        <w:tc>
          <w:tcPr>
            <w:tcW w:w="2261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7E2C4A8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0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19F2D6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на предлог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9E27E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5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6DF0FC" w14:textId="4ACE63E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C2B72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  <w:highlight w:val="yellow"/>
              </w:rPr>
            </w:pPr>
          </w:p>
        </w:tc>
      </w:tr>
    </w:tbl>
    <w:p w14:paraId="553373C4" w14:textId="4B3DB7F0" w:rsidR="00424880" w:rsidRDefault="00424880"/>
    <w:p w14:paraId="19C63ED8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70"/>
        <w:gridCol w:w="3210"/>
        <w:gridCol w:w="1082"/>
        <w:gridCol w:w="1263"/>
        <w:gridCol w:w="1085"/>
      </w:tblGrid>
      <w:tr w:rsidR="00424880" w14:paraId="41C73E6B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C75987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28C251C2" w14:textId="77777777" w:rsidR="00424880" w:rsidRDefault="00424880" w:rsidP="004253DB">
            <w:pPr>
              <w:spacing w:line="240" w:lineRule="auto"/>
              <w:jc w:val="center"/>
              <w:rPr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переработки слуховой информации</w:t>
            </w:r>
          </w:p>
        </w:tc>
      </w:tr>
      <w:tr w:rsidR="00424880" w14:paraId="69D819B4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B25887" w14:textId="2BBCD1B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Воспроизведение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и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оценка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ритмов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FAFBB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продуктивн</w:t>
            </w:r>
            <w:proofErr w:type="spellEnd"/>
            <w:r>
              <w:rPr>
                <w:sz w:val="22"/>
                <w:szCs w:val="22"/>
              </w:rPr>
              <w:t>. воспроизвед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697C96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8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15CB5C" w14:textId="31ED0E7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7274D9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7177B20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25F00A9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1A906F2" w14:textId="77777777" w:rsidR="00424880" w:rsidRDefault="00424880" w:rsidP="004253DB">
            <w:pPr>
              <w:spacing w:line="240" w:lineRule="auto"/>
              <w:rPr>
                <w:spacing w:val="-14"/>
                <w:sz w:val="22"/>
                <w:szCs w:val="22"/>
              </w:rPr>
            </w:pPr>
            <w:r>
              <w:rPr>
                <w:spacing w:val="-14"/>
                <w:sz w:val="22"/>
                <w:szCs w:val="22"/>
              </w:rPr>
              <w:t>ошибки восприят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7C4A8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44FEDC" w14:textId="1552594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CF1E62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118224F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ADB585D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D9A42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. оцен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7C3B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082478" w14:textId="741E635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BE40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3315C17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5E8FFE6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ADF42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оцен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7CF8C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5FC393" w14:textId="4724EDA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DED8D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2A78CE5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A6A9BB" w14:textId="20839B78" w:rsidR="00424880" w:rsidRDefault="00424880" w:rsidP="004253DB">
            <w:pPr>
              <w:spacing w:line="240" w:lineRule="auto"/>
              <w:rPr>
                <w:spacing w:val="-6"/>
                <w:sz w:val="22"/>
                <w:szCs w:val="22"/>
              </w:rPr>
            </w:pPr>
            <w:r>
              <w:rPr>
                <w:b/>
                <w:bCs/>
                <w:spacing w:val="-6"/>
                <w:sz w:val="22"/>
                <w:szCs w:val="22"/>
              </w:rPr>
              <w:t>Понимание близких по звучанию слов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CA60C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</w:t>
            </w:r>
          </w:p>
          <w:p w14:paraId="11F0413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4 и 28 слов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036D7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.41 </w:t>
            </w:r>
          </w:p>
          <w:p w14:paraId="238A6F4E" w14:textId="77777777" w:rsidR="00424880" w:rsidRDefault="00424880" w:rsidP="004253DB">
            <w:pPr>
              <w:spacing w:line="240" w:lineRule="auto"/>
              <w:rPr>
                <w:spacing w:val="-8"/>
                <w:sz w:val="22"/>
                <w:szCs w:val="22"/>
              </w:rPr>
            </w:pPr>
            <w:r>
              <w:rPr>
                <w:spacing w:val="-8"/>
                <w:sz w:val="22"/>
                <w:szCs w:val="22"/>
              </w:rPr>
              <w:t>и 22.4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018C753" w14:textId="73076433" w:rsidR="00424880" w:rsidRPr="00B26936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A3595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B524EE8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0D4DAF8" w14:textId="77777777" w:rsidR="00424880" w:rsidRDefault="00424880" w:rsidP="004253DB">
            <w:pPr>
              <w:spacing w:line="240" w:lineRule="auto"/>
              <w:jc w:val="left"/>
              <w:rPr>
                <w:spacing w:val="-6"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E15B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звуковые замены </w:t>
            </w:r>
          </w:p>
          <w:p w14:paraId="5084D98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 дублирования (14/28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99BFB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8</w:t>
            </w:r>
          </w:p>
          <w:p w14:paraId="0C5BFD9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1C28E0" w14:textId="446A3D0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1358FADC" w14:textId="44F91F2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79C897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AD5892C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A9E85C" w14:textId="06EBD629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лухоречевая</w:t>
            </w:r>
          </w:p>
          <w:p w14:paraId="0443CF3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амять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8722B6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и </w:t>
            </w:r>
          </w:p>
          <w:p w14:paraId="0EF7086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 и 3 повтор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609001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57, </w:t>
            </w:r>
          </w:p>
          <w:p w14:paraId="1254B16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5.71 </w:t>
            </w:r>
          </w:p>
          <w:p w14:paraId="5626370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 5.7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19B806" w14:textId="399DC34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B585A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2887F26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CFC4297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935A0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и </w:t>
            </w:r>
          </w:p>
          <w:p w14:paraId="03F1506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, 2, 3 и 4 воспроизвед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A5558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2.7, </w:t>
            </w:r>
          </w:p>
          <w:p w14:paraId="70D00AE4" w14:textId="77777777" w:rsidR="00424880" w:rsidRDefault="00424880" w:rsidP="004253DB">
            <w:pPr>
              <w:spacing w:line="240" w:lineRule="auto"/>
              <w:rPr>
                <w:spacing w:val="-4"/>
                <w:sz w:val="22"/>
                <w:szCs w:val="22"/>
              </w:rPr>
            </w:pPr>
            <w:r>
              <w:rPr>
                <w:spacing w:val="-4"/>
                <w:sz w:val="22"/>
                <w:szCs w:val="22"/>
              </w:rPr>
              <w:t xml:space="preserve">4.2, 4.9 </w:t>
            </w:r>
          </w:p>
          <w:p w14:paraId="783EB2A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 3.8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858AB2E" w14:textId="03CB4A4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CABB69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594CB36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9828270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ED2CDE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зменение 1 согласного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3288E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BC2D7C" w14:textId="7992974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F29E72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E154CF6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8449184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8F1F9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зменение 1 гласного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2BBA4E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B1B225" w14:textId="6B115E6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30BFDD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D60433A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23653E2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3CC8C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зменение 2 звуков (искажение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EEBB8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09C1576" w14:textId="563170C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F0224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186538C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FFF9CF" w14:textId="3067051B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Называние</w:t>
            </w:r>
            <w:r w:rsidR="001B6BBF">
              <w:rPr>
                <w:b/>
                <w:bCs/>
                <w:sz w:val="22"/>
                <w:szCs w:val="22"/>
              </w:rPr>
              <w:t xml:space="preserve"> картинки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1F703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 (предмет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C20A4C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.8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5D517D" w14:textId="3BB533B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60BE61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E982191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400A3B" w14:textId="453FDFCE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Рассказ</w:t>
            </w:r>
            <w:r w:rsidR="001B6BBF">
              <w:rPr>
                <w:b/>
                <w:sz w:val="22"/>
                <w:szCs w:val="22"/>
              </w:rPr>
              <w:t xml:space="preserve"> серия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D57A9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Лексическое оформл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0CD923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6EC570" w14:textId="27CB3A9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999066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D391812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D4CAAB1" w14:textId="00737639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Зрит. гнозис (недорисованные)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13D1B3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вербальные ошибки 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4B1CA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96E159" w14:textId="598C0A1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4FF36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697F1461" w14:textId="638681B1" w:rsidR="00424880" w:rsidRDefault="00424880"/>
    <w:p w14:paraId="3A2A46A8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66"/>
        <w:gridCol w:w="3205"/>
        <w:gridCol w:w="1081"/>
        <w:gridCol w:w="41"/>
        <w:gridCol w:w="1220"/>
        <w:gridCol w:w="16"/>
        <w:gridCol w:w="1065"/>
        <w:gridCol w:w="16"/>
      </w:tblGrid>
      <w:tr w:rsidR="00424880" w14:paraId="6E5D84B5" w14:textId="77777777" w:rsidTr="004253DB">
        <w:trPr>
          <w:gridAfter w:val="1"/>
          <w:wAfter w:w="7" w:type="dxa"/>
          <w:tblCellSpacing w:w="3" w:type="dxa"/>
        </w:trPr>
        <w:tc>
          <w:tcPr>
            <w:tcW w:w="8879" w:type="dxa"/>
            <w:gridSpan w:val="7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00E51C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036254D8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2"/>
                <w:szCs w:val="22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серийной организации</w:t>
            </w:r>
          </w:p>
        </w:tc>
      </w:tr>
      <w:tr w:rsidR="00424880" w14:paraId="13CDCBF2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4B91455" w14:textId="08FACCFB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Динамический </w:t>
            </w:r>
          </w:p>
          <w:p w14:paraId="1B4DCF0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раксис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0C2AB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 программы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CE986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7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4B96191" w14:textId="7411B74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E0A95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8370A74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915CC1E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44867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сер. орг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E889A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4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F6C65B" w14:textId="7347AF9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8246B5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D47F9CF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298C4CD" w14:textId="4DC9BAEF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Реципрок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. </w:t>
            </w:r>
            <w:proofErr w:type="spellStart"/>
            <w:r>
              <w:rPr>
                <w:b/>
                <w:bCs/>
                <w:sz w:val="22"/>
                <w:szCs w:val="22"/>
              </w:rPr>
              <w:t>коорд</w:t>
            </w:r>
            <w:proofErr w:type="spellEnd"/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C2E35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972AA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62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64D6560" w14:textId="11EF3BE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36D9A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8850D67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4771DC" w14:textId="00897D1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Графич</w:t>
            </w:r>
            <w:proofErr w:type="spellEnd"/>
            <w:r>
              <w:rPr>
                <w:b/>
                <w:bCs/>
                <w:sz w:val="22"/>
                <w:szCs w:val="22"/>
              </w:rPr>
              <w:t>. проба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E7E1E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D26B1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98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62CA63" w14:textId="6316DD9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1FB15EE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3E06BFA" w14:textId="77777777" w:rsidTr="004253DB">
        <w:trPr>
          <w:trHeight w:val="255"/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35FD5E6" w14:textId="46B26B4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Выполн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. ритмов по речевой </w:t>
            </w:r>
            <w:proofErr w:type="spellStart"/>
            <w:r>
              <w:rPr>
                <w:b/>
                <w:bCs/>
                <w:sz w:val="22"/>
                <w:szCs w:val="22"/>
              </w:rPr>
              <w:t>инстр</w:t>
            </w:r>
            <w:proofErr w:type="spellEnd"/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9DBC3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11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4A2D9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C31E97" w14:textId="02BD22A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8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797DE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CB23A2C" w14:textId="77777777" w:rsidTr="004253DB">
        <w:trPr>
          <w:trHeight w:val="255"/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9B13DD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55C80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серийной организации</w:t>
            </w:r>
          </w:p>
        </w:tc>
        <w:tc>
          <w:tcPr>
            <w:tcW w:w="111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E8482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12 </w:t>
            </w:r>
          </w:p>
        </w:tc>
        <w:tc>
          <w:tcPr>
            <w:tcW w:w="121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23F6AD" w14:textId="3DC67AD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87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BB18C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AE2F8F0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6E8672" w14:textId="438F89B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авершение фраз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28A2C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CFA4EB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6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9AA9DD2" w14:textId="39C8861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17544F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F15A49E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750726" w14:textId="05D4A51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Рассказ по серии картинок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A00F3A" w14:textId="77777777" w:rsidR="00424880" w:rsidRDefault="00424880" w:rsidP="004253DB">
            <w:pPr>
              <w:spacing w:line="240" w:lineRule="auto"/>
              <w:rPr>
                <w:spacing w:val="-12"/>
                <w:sz w:val="22"/>
                <w:szCs w:val="22"/>
              </w:rPr>
            </w:pPr>
            <w:r>
              <w:rPr>
                <w:spacing w:val="-12"/>
                <w:sz w:val="22"/>
                <w:szCs w:val="22"/>
              </w:rPr>
              <w:t>программирование рассказа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B74F66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6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1E3240" w14:textId="69908EE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7A90E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184736F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C590BCD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269F7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длина рассказа </w:t>
            </w:r>
            <w:proofErr w:type="spellStart"/>
            <w:r>
              <w:rPr>
                <w:sz w:val="22"/>
                <w:szCs w:val="22"/>
              </w:rPr>
              <w:t>самостоятельн</w:t>
            </w:r>
            <w:proofErr w:type="spellEnd"/>
            <w:r>
              <w:rPr>
                <w:sz w:val="22"/>
                <w:szCs w:val="22"/>
              </w:rPr>
              <w:t>.</w:t>
            </w:r>
          </w:p>
          <w:p w14:paraId="57C0C34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полного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910E20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.9/</w:t>
            </w:r>
          </w:p>
          <w:p w14:paraId="37BBC87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6.0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A0721C0" w14:textId="12F5D58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3EA6A163" w14:textId="3171849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8A164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637EE3C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14D4F87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DF0BE9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грамматическое оформл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CC8AD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9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F60D07" w14:textId="2570E98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5E999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3BE3575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ABB313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5CC8E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лина фразы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94145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84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FDE3AE1" w14:textId="4144711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B85B6B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704F0FF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315BA32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94F13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сложные и </w:t>
            </w:r>
          </w:p>
          <w:p w14:paraId="13F5ED9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сложноподчиненные </w:t>
            </w:r>
            <w:proofErr w:type="spellStart"/>
            <w:r>
              <w:rPr>
                <w:sz w:val="22"/>
                <w:szCs w:val="22"/>
              </w:rPr>
              <w:t>предлож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CA9BA2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.3  </w:t>
            </w:r>
          </w:p>
          <w:p w14:paraId="7657A91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E186B07" w14:textId="5652173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CEA10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51D00BE" w14:textId="77777777" w:rsidTr="004253DB">
        <w:trPr>
          <w:tblCellSpacing w:w="3" w:type="dxa"/>
        </w:trPr>
        <w:tc>
          <w:tcPr>
            <w:tcW w:w="225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9E43D9" w14:textId="2903F93F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Воспроиз</w:t>
            </w:r>
            <w:proofErr w:type="spellEnd"/>
            <w:r>
              <w:rPr>
                <w:b/>
                <w:bCs/>
                <w:sz w:val="22"/>
                <w:szCs w:val="22"/>
              </w:rPr>
              <w:t>. ритмов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99DB42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сер. орг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215DBB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9</w:t>
            </w:r>
          </w:p>
        </w:tc>
        <w:tc>
          <w:tcPr>
            <w:tcW w:w="127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9BE71C" w14:textId="35214C8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1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FDE3E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0198F1F2" w14:textId="73B6A60D" w:rsidR="00424880" w:rsidRDefault="00424880"/>
    <w:p w14:paraId="410D31A4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30"/>
        <w:gridCol w:w="3250"/>
        <w:gridCol w:w="1082"/>
        <w:gridCol w:w="1263"/>
        <w:gridCol w:w="1085"/>
      </w:tblGrid>
      <w:tr w:rsidR="00424880" w14:paraId="677A82A3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1419D5B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7D3EA630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Параметры оценки функций программирования и контроля</w:t>
            </w:r>
          </w:p>
        </w:tc>
      </w:tr>
      <w:tr w:rsidR="00424880" w14:paraId="5E78E091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1F28326" w14:textId="3CFD2802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Реакция </w:t>
            </w:r>
          </w:p>
          <w:p w14:paraId="2F9E4423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выбора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5A8CBCD" w14:textId="77777777" w:rsidR="00424880" w:rsidRDefault="00424880" w:rsidP="004253DB">
            <w:pPr>
              <w:spacing w:line="240" w:lineRule="auto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>усвоение инструкции в первой и второй пробах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9F768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8 и</w:t>
            </w:r>
          </w:p>
          <w:p w14:paraId="5B93DB7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19 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257085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6FE806EF" w14:textId="7F36D4A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5EFF6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279FDFA" w14:textId="77777777" w:rsidTr="004253DB">
        <w:trPr>
          <w:trHeight w:val="471"/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E4C05D2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883FC1" w14:textId="77777777" w:rsidR="00424880" w:rsidRDefault="00424880" w:rsidP="004253DB">
            <w:pPr>
              <w:spacing w:line="240" w:lineRule="auto"/>
              <w:rPr>
                <w:spacing w:val="-4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ошибки </w:t>
            </w:r>
            <w:r>
              <w:rPr>
                <w:spacing w:val="-4"/>
                <w:sz w:val="22"/>
                <w:szCs w:val="22"/>
              </w:rPr>
              <w:t>– по 16 стимулам</w:t>
            </w:r>
          </w:p>
          <w:p w14:paraId="77028941" w14:textId="77777777" w:rsidR="00424880" w:rsidRDefault="00424880" w:rsidP="004253DB">
            <w:pPr>
              <w:spacing w:line="240" w:lineRule="auto"/>
              <w:rPr>
                <w:spacing w:val="-6"/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 xml:space="preserve">                – </w:t>
            </w:r>
            <w:proofErr w:type="gramStart"/>
            <w:r>
              <w:rPr>
                <w:spacing w:val="-6"/>
                <w:sz w:val="22"/>
                <w:szCs w:val="22"/>
              </w:rPr>
              <w:t>по  26</w:t>
            </w:r>
            <w:proofErr w:type="gramEnd"/>
            <w:r>
              <w:rPr>
                <w:spacing w:val="-6"/>
                <w:sz w:val="22"/>
                <w:szCs w:val="22"/>
              </w:rPr>
              <w:t xml:space="preserve"> стимулам 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58810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85</w:t>
            </w:r>
          </w:p>
          <w:p w14:paraId="595A60C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9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7CF6B5" w14:textId="05D190B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1151C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19D94E0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D1147BF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FA41C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мпульс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DB95B0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E54A06" w14:textId="06779A5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9558A0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843277E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6516CA" w14:textId="0B346D3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Табл. Шульте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2280CD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  <w:lang w:val="en-US"/>
              </w:rPr>
              <w:t xml:space="preserve">t </w:t>
            </w:r>
            <w:r>
              <w:rPr>
                <w:sz w:val="22"/>
                <w:szCs w:val="22"/>
              </w:rPr>
              <w:t>поиска 5 цифр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806D3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м. текст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AEA39C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6B6A77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F38CBC0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34EED81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FA5AD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шибки следования инструкци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7A951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м. текст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9B6375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7525D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BA6A246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0ED2BCA" w14:textId="78D9B04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чет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B5B03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доступ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35DA9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0EA325" w14:textId="0B67396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B95C4A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49ACD2C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AC1C37" w14:textId="1DF2ABBA" w:rsidR="00424880" w:rsidRDefault="00424880" w:rsidP="004253DB">
            <w:pPr>
              <w:spacing w:line="240" w:lineRule="auto"/>
              <w:rPr>
                <w:spacing w:val="-4"/>
                <w:sz w:val="22"/>
                <w:szCs w:val="22"/>
              </w:rPr>
            </w:pPr>
            <w:r>
              <w:rPr>
                <w:b/>
                <w:bCs/>
                <w:spacing w:val="-4"/>
                <w:sz w:val="22"/>
                <w:szCs w:val="22"/>
              </w:rPr>
              <w:t>Решение задач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C33A1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F97F1C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2310F9" w14:textId="2E571F4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4EE45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46EA57F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1BDFC96" w14:textId="36281234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Ассоциат</w:t>
            </w:r>
            <w:proofErr w:type="spellEnd"/>
            <w:r>
              <w:rPr>
                <w:b/>
                <w:bCs/>
                <w:sz w:val="22"/>
                <w:szCs w:val="22"/>
              </w:rPr>
              <w:t>. ряды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8FB3A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 свободных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ECBBA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.4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E700DB" w14:textId="0948C90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18A49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B483EC6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3CFC9E9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81C22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. наз. действий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E01B86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.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0BC1F3" w14:textId="4C3D939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1C572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51A6FF7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D9CEFF9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AEE63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. наз. растений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8C2C61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.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3372338" w14:textId="0440689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4F0FB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7D98A72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2462F1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988A54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считывание </w:t>
            </w:r>
            <w:proofErr w:type="gramStart"/>
            <w:r>
              <w:rPr>
                <w:sz w:val="22"/>
                <w:szCs w:val="22"/>
              </w:rPr>
              <w:t>в свобод</w:t>
            </w:r>
            <w:proofErr w:type="gram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A3A33D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E3BA24" w14:textId="4C3CE5C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C68B44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4E1DCD22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FA11227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423AB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адекватные назв. действий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D40C9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F41C4D" w14:textId="257D719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EEA43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FA28493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853695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2FC2BB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адекватные назв. растений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258C1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8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E7BC67D" w14:textId="4875E74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D7A808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5BEA37CB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8C4F60F" w14:textId="7834234C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ятый лишний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2084A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дуктивность выбора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8CCC8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8F7883" w14:textId="240C012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C0F242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55D35948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36B41DC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CA69F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уммарный балл за объяс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5008C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.5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6E01F9" w14:textId="2E799BC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EB06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56BF916C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14F986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B53F6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адекватные объясн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4E355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6608200" w14:textId="153335B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F68137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375AF2E5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E3ACA4F" w14:textId="48CAC279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Раскладывание </w:t>
            </w:r>
          </w:p>
          <w:p w14:paraId="006FE5A9" w14:textId="77777777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gramStart"/>
            <w:r>
              <w:rPr>
                <w:b/>
                <w:bCs/>
                <w:sz w:val="22"/>
                <w:szCs w:val="22"/>
              </w:rPr>
              <w:t>серии  картинок</w:t>
            </w:r>
            <w:proofErr w:type="gramEnd"/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FCA374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ыполнение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B738B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0.0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07CA4D" w14:textId="20B357A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8E8D5B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16238B53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24FDE1" w14:textId="6287C8F3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Динамич</w:t>
            </w:r>
            <w:proofErr w:type="spellEnd"/>
            <w:r>
              <w:rPr>
                <w:b/>
                <w:bCs/>
                <w:sz w:val="22"/>
                <w:szCs w:val="22"/>
              </w:rPr>
              <w:t>. праксис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12C6D8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усвоение </w:t>
            </w:r>
            <w:proofErr w:type="spellStart"/>
            <w:r>
              <w:rPr>
                <w:sz w:val="22"/>
                <w:szCs w:val="22"/>
              </w:rPr>
              <w:t>двигат</w:t>
            </w:r>
            <w:proofErr w:type="spellEnd"/>
            <w:r>
              <w:rPr>
                <w:sz w:val="22"/>
                <w:szCs w:val="22"/>
              </w:rPr>
              <w:t>. программы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7327F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D0161B" w14:textId="37E3C16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ECBD3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038F85B3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A4A65F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роявления регуляторных трудностей в пробах на II блок</w:t>
            </w:r>
          </w:p>
        </w:tc>
      </w:tr>
      <w:tr w:rsidR="00424880" w14:paraId="5430F9C4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408C8D1" w14:textId="38BACAB6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proofErr w:type="gramStart"/>
            <w:r>
              <w:rPr>
                <w:b/>
                <w:sz w:val="22"/>
                <w:szCs w:val="22"/>
              </w:rPr>
              <w:t>Праксис  позы</w:t>
            </w:r>
            <w:proofErr w:type="gramEnd"/>
            <w:r>
              <w:rPr>
                <w:b/>
                <w:sz w:val="22"/>
                <w:szCs w:val="22"/>
              </w:rPr>
              <w:t xml:space="preserve"> п. 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0CDAE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мпульсивные 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835EB9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6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9BD160" w14:textId="6E23CA1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FBC41B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0DC00B86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EAC591" w14:textId="0C139972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pacing w:val="-4"/>
                <w:sz w:val="22"/>
                <w:szCs w:val="22"/>
              </w:rPr>
              <w:t>Поним</w:t>
            </w:r>
            <w:proofErr w:type="spellEnd"/>
            <w:r>
              <w:rPr>
                <w:b/>
                <w:spacing w:val="-4"/>
                <w:sz w:val="22"/>
                <w:szCs w:val="22"/>
              </w:rPr>
              <w:t xml:space="preserve">. </w:t>
            </w:r>
            <w:proofErr w:type="spellStart"/>
            <w:r>
              <w:rPr>
                <w:b/>
                <w:spacing w:val="-4"/>
                <w:sz w:val="22"/>
                <w:szCs w:val="22"/>
              </w:rPr>
              <w:t>близк</w:t>
            </w:r>
            <w:proofErr w:type="spellEnd"/>
            <w:r>
              <w:rPr>
                <w:b/>
                <w:spacing w:val="-4"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 xml:space="preserve"> по </w:t>
            </w:r>
          </w:p>
          <w:p w14:paraId="4AAA450F" w14:textId="77777777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звучанию слов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128342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вплетения – </w:t>
            </w:r>
          </w:p>
          <w:p w14:paraId="7E66997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 и 28 стимулов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1AFC8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07 </w:t>
            </w:r>
          </w:p>
          <w:p w14:paraId="4357456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69 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0421038" w14:textId="2D927FB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74ED4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44A946D0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86CCC7" w14:textId="396998CC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Слухоречевая </w:t>
            </w:r>
          </w:p>
          <w:p w14:paraId="1D6AB182" w14:textId="77777777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память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128791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вертик</w:t>
            </w:r>
            <w:proofErr w:type="spellEnd"/>
            <w:r>
              <w:rPr>
                <w:sz w:val="22"/>
                <w:szCs w:val="22"/>
              </w:rPr>
              <w:t>. повторы (повторение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B9DE9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D9D1706" w14:textId="577742B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894F0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219C588D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D0E64CB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3D815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гориз</w:t>
            </w:r>
            <w:proofErr w:type="spellEnd"/>
            <w:r>
              <w:rPr>
                <w:sz w:val="22"/>
                <w:szCs w:val="22"/>
              </w:rPr>
              <w:t>. повторы (</w:t>
            </w:r>
            <w:proofErr w:type="spellStart"/>
            <w:r>
              <w:rPr>
                <w:sz w:val="22"/>
                <w:szCs w:val="22"/>
              </w:rPr>
              <w:t>воспроизвед</w:t>
            </w:r>
            <w:proofErr w:type="spellEnd"/>
            <w:r>
              <w:rPr>
                <w:sz w:val="22"/>
                <w:szCs w:val="22"/>
              </w:rPr>
              <w:t>.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968B10" w14:textId="77777777" w:rsidR="00424880" w:rsidRDefault="00424880" w:rsidP="004253DB">
            <w:pPr>
              <w:spacing w:line="240" w:lineRule="auto"/>
              <w:rPr>
                <w:rStyle w:val="12"/>
                <w:sz w:val="22"/>
                <w:szCs w:val="22"/>
              </w:rPr>
            </w:pPr>
            <w:r>
              <w:rPr>
                <w:rStyle w:val="12"/>
                <w:sz w:val="22"/>
                <w:szCs w:val="22"/>
              </w:rPr>
              <w:t>1.0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61DD12" w14:textId="1222DDF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6AE9E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3597FF1E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5FDE906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8E14FD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вертик</w:t>
            </w:r>
            <w:proofErr w:type="spellEnd"/>
            <w:r>
              <w:rPr>
                <w:sz w:val="22"/>
                <w:szCs w:val="22"/>
              </w:rPr>
              <w:t>. повторы (</w:t>
            </w:r>
            <w:proofErr w:type="spellStart"/>
            <w:r>
              <w:rPr>
                <w:sz w:val="22"/>
                <w:szCs w:val="22"/>
              </w:rPr>
              <w:t>воспроизвед</w:t>
            </w:r>
            <w:proofErr w:type="spellEnd"/>
            <w:r>
              <w:rPr>
                <w:sz w:val="22"/>
                <w:szCs w:val="22"/>
              </w:rPr>
              <w:t>.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BFC716" w14:textId="77777777" w:rsidR="00424880" w:rsidRDefault="00424880" w:rsidP="004253DB">
            <w:pPr>
              <w:spacing w:line="240" w:lineRule="auto"/>
              <w:rPr>
                <w:rStyle w:val="12"/>
                <w:sz w:val="22"/>
                <w:szCs w:val="22"/>
              </w:rPr>
            </w:pPr>
            <w:r>
              <w:rPr>
                <w:rStyle w:val="12"/>
                <w:sz w:val="22"/>
                <w:szCs w:val="22"/>
              </w:rPr>
              <w:t>0.45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6457FD1" w14:textId="39EB86F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345534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7FA0669C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22EA35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7FB19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устойч</w:t>
            </w:r>
            <w:proofErr w:type="spellEnd"/>
            <w:r>
              <w:rPr>
                <w:sz w:val="22"/>
                <w:szCs w:val="22"/>
              </w:rPr>
              <w:t>. нарушения порядка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6CCF2D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8D7ED8" w14:textId="1B55C57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24802C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0E1FC9A5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78D5D57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42B76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плет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82103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B4806C" w14:textId="36A595B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2AF676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054EDFC5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4877AE2" w14:textId="39CF976E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Пробы </w:t>
            </w:r>
          </w:p>
          <w:p w14:paraId="0C8215EF" w14:textId="77777777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на зрительный </w:t>
            </w:r>
            <w:proofErr w:type="spellStart"/>
            <w:r>
              <w:rPr>
                <w:b/>
                <w:sz w:val="22"/>
                <w:szCs w:val="22"/>
              </w:rPr>
              <w:t>гноз</w:t>
            </w:r>
            <w:proofErr w:type="spellEnd"/>
            <w:r>
              <w:rPr>
                <w:b/>
                <w:sz w:val="22"/>
                <w:szCs w:val="22"/>
              </w:rPr>
              <w:t>.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901F9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персевераторные</w:t>
            </w:r>
            <w:proofErr w:type="spellEnd"/>
            <w:r>
              <w:rPr>
                <w:sz w:val="22"/>
                <w:szCs w:val="22"/>
              </w:rPr>
              <w:t xml:space="preserve"> ответы в         пробе с перечеркнутыми фигур.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519567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28173FC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F70E7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06F1A14D" w14:textId="386C4486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EC5CCC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471EB7CE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DEB2F74" w14:textId="67E192FE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Зрительные</w:t>
            </w:r>
            <w:r>
              <w:rPr>
                <w:b/>
                <w:sz w:val="22"/>
                <w:szCs w:val="22"/>
                <w:lang w:val="en-US"/>
              </w:rPr>
              <w:t xml:space="preserve"> </w:t>
            </w:r>
          </w:p>
          <w:p w14:paraId="02885966" w14:textId="77777777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ассоциации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DA52E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gramStart"/>
            <w:r>
              <w:rPr>
                <w:sz w:val="22"/>
                <w:szCs w:val="22"/>
              </w:rPr>
              <w:t>повтор  названия</w:t>
            </w:r>
            <w:proofErr w:type="gramEnd"/>
            <w:r>
              <w:rPr>
                <w:sz w:val="22"/>
                <w:szCs w:val="22"/>
              </w:rPr>
              <w:t xml:space="preserve"> (свободные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9AA5DC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DB81B2" w14:textId="30B7E2D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B0B2F3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1EABA74C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07E327B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463479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тор рис. и названия (С.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BE3A7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D56E3B" w14:textId="26E99F4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F2B23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6C08B301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3DD4BE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117577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тор названия (растения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832CED" w14:textId="77777777" w:rsidR="00424880" w:rsidRDefault="00424880" w:rsidP="004253DB">
            <w:pPr>
              <w:spacing w:line="240" w:lineRule="auto"/>
              <w:rPr>
                <w:rStyle w:val="12"/>
                <w:sz w:val="22"/>
                <w:szCs w:val="22"/>
              </w:rPr>
            </w:pPr>
            <w:r>
              <w:rPr>
                <w:rStyle w:val="12"/>
                <w:sz w:val="22"/>
                <w:szCs w:val="22"/>
              </w:rPr>
              <w:t>0.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E5F38AB" w14:textId="30AFA6A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0DD74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62A1752C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4C82301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F397B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втор рис. и названия (Р.)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810CDE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7B70E9F" w14:textId="4236E2C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4B8DA7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4621C496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18FB70" w14:textId="097F7AE6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Проба </w:t>
            </w:r>
            <w:proofErr w:type="spellStart"/>
            <w:r>
              <w:rPr>
                <w:b/>
                <w:sz w:val="22"/>
                <w:szCs w:val="22"/>
              </w:rPr>
              <w:t>Хэда</w:t>
            </w:r>
            <w:proofErr w:type="spellEnd"/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72EB7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мпульсивные ошибки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7BF8CF9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highlight w:val="yellow"/>
              </w:rPr>
            </w:pPr>
            <w:r>
              <w:rPr>
                <w:rStyle w:val="12"/>
                <w:sz w:val="22"/>
                <w:szCs w:val="22"/>
              </w:rPr>
              <w:t>0.56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A8FD90A" w14:textId="6FFE12E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86316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2DB98044" w14:textId="77777777" w:rsidTr="004253DB">
        <w:trPr>
          <w:tblCellSpacing w:w="3" w:type="dxa"/>
        </w:trPr>
        <w:tc>
          <w:tcPr>
            <w:tcW w:w="221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87F809E" w14:textId="09EA7F28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proofErr w:type="gramStart"/>
            <w:r>
              <w:rPr>
                <w:b/>
                <w:sz w:val="22"/>
                <w:szCs w:val="22"/>
              </w:rPr>
              <w:t>Рисунок  стола</w:t>
            </w:r>
            <w:proofErr w:type="gramEnd"/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E75E3D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нерт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B3BDE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880886" w14:textId="20DA6C6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2BBE7D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43C09DD8" w14:textId="77777777" w:rsidTr="004253DB">
        <w:trPr>
          <w:tblCellSpacing w:w="3" w:type="dxa"/>
        </w:trPr>
        <w:tc>
          <w:tcPr>
            <w:tcW w:w="221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7A78DC" w14:textId="6BA091CC" w:rsidR="00424880" w:rsidRDefault="00424880" w:rsidP="004253DB">
            <w:pPr>
              <w:spacing w:line="240" w:lineRule="au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Зрительно-пространственная память</w:t>
            </w: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7B66B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горизонт. повторы 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A1F54D0" w14:textId="77777777" w:rsidR="00424880" w:rsidRDefault="00424880" w:rsidP="004253DB">
            <w:pPr>
              <w:spacing w:line="240" w:lineRule="auto"/>
              <w:rPr>
                <w:rStyle w:val="12"/>
                <w:sz w:val="22"/>
                <w:szCs w:val="22"/>
              </w:rPr>
            </w:pPr>
            <w:r>
              <w:rPr>
                <w:rStyle w:val="12"/>
                <w:sz w:val="22"/>
                <w:szCs w:val="22"/>
              </w:rPr>
              <w:t>0.07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059875" w14:textId="7E63559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4B6CC1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564C2397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F743B3D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9116FD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вертикальн</w:t>
            </w:r>
            <w:proofErr w:type="spellEnd"/>
            <w:r>
              <w:rPr>
                <w:sz w:val="22"/>
                <w:szCs w:val="22"/>
              </w:rPr>
              <w:t xml:space="preserve">. повторы 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FCA5C1" w14:textId="77777777" w:rsidR="00424880" w:rsidRDefault="00424880" w:rsidP="004253DB">
            <w:pPr>
              <w:spacing w:line="240" w:lineRule="auto"/>
              <w:rPr>
                <w:rStyle w:val="12"/>
                <w:sz w:val="22"/>
                <w:szCs w:val="22"/>
              </w:rPr>
            </w:pPr>
            <w:r>
              <w:rPr>
                <w:rStyle w:val="12"/>
                <w:sz w:val="22"/>
                <w:szCs w:val="22"/>
              </w:rPr>
              <w:t>1.33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36FD9B8" w14:textId="4AF9EBD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500446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23EEE2FF" w14:textId="77777777" w:rsidTr="004253DB">
        <w:trPr>
          <w:tblCellSpacing w:w="3" w:type="dxa"/>
        </w:trPr>
        <w:tc>
          <w:tcPr>
            <w:tcW w:w="8870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1FE3657" w14:textId="77777777" w:rsidR="00424880" w:rsidRDefault="00424880" w:rsidP="004253DB">
            <w:pPr>
              <w:spacing w:line="240" w:lineRule="auto"/>
              <w:jc w:val="left"/>
              <w:rPr>
                <w:b/>
                <w:sz w:val="22"/>
                <w:szCs w:val="22"/>
              </w:rPr>
            </w:pPr>
          </w:p>
        </w:tc>
        <w:tc>
          <w:tcPr>
            <w:tcW w:w="323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77835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вплетения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F5A0D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28B0A6" w14:textId="216317D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10DA7E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</w:tbl>
    <w:p w14:paraId="349282F4" w14:textId="2437DCD6" w:rsidR="00424880" w:rsidRDefault="00424880"/>
    <w:p w14:paraId="0E1FCE12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270"/>
        <w:gridCol w:w="3210"/>
        <w:gridCol w:w="1082"/>
        <w:gridCol w:w="1263"/>
        <w:gridCol w:w="1085"/>
      </w:tblGrid>
      <w:tr w:rsidR="00424880" w14:paraId="59AAE0B1" w14:textId="77777777" w:rsidTr="004253DB">
        <w:trPr>
          <w:tblCellSpacing w:w="3" w:type="dxa"/>
        </w:trPr>
        <w:tc>
          <w:tcPr>
            <w:tcW w:w="8879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CB0150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</w:p>
          <w:p w14:paraId="11FE08F9" w14:textId="77777777" w:rsidR="00424880" w:rsidRDefault="00424880" w:rsidP="004253DB">
            <w:pP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 xml:space="preserve">Параметры оценки функций </w:t>
            </w:r>
            <w:r>
              <w:rPr>
                <w:b/>
                <w:bCs/>
                <w:i/>
                <w:iCs/>
                <w:sz w:val="24"/>
                <w:szCs w:val="24"/>
                <w:lang w:val="en-US"/>
              </w:rPr>
              <w:t>I</w:t>
            </w:r>
            <w:r>
              <w:rPr>
                <w:b/>
                <w:bCs/>
                <w:i/>
                <w:iCs/>
                <w:sz w:val="24"/>
                <w:szCs w:val="24"/>
              </w:rPr>
              <w:t xml:space="preserve"> блока мозга</w:t>
            </w:r>
          </w:p>
        </w:tc>
      </w:tr>
      <w:tr w:rsidR="00424880" w14:paraId="39AB23B7" w14:textId="77777777" w:rsidTr="004253DB">
        <w:trPr>
          <w:tblCellSpacing w:w="3" w:type="dxa"/>
        </w:trPr>
        <w:tc>
          <w:tcPr>
            <w:tcW w:w="225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7AD4E6" w14:textId="77777777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Все пробы</w:t>
            </w: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4632E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>темп в баллах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A1C90D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4EDE47A" w14:textId="6674AAD1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562C84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</w:tr>
      <w:tr w:rsidR="00424880" w14:paraId="090BA0D5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585F2FA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EC7564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>утомляем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46E75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9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B260239" w14:textId="63BFDBDC" w:rsidR="00424880" w:rsidRDefault="00424880" w:rsidP="004253D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C3003B8" w14:textId="77777777" w:rsidR="00424880" w:rsidRDefault="00424880" w:rsidP="004253DB">
            <w:pPr>
              <w:jc w:val="center"/>
              <w:rPr>
                <w:sz w:val="22"/>
                <w:szCs w:val="22"/>
              </w:rPr>
            </w:pPr>
          </w:p>
        </w:tc>
      </w:tr>
      <w:tr w:rsidR="00424880" w14:paraId="4D64107E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E25CFF1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BA70BB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>инерт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7A64E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71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7D7C1B" w14:textId="5F9CB01D" w:rsidR="00424880" w:rsidRDefault="00424880" w:rsidP="004253D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0F0CA0" w14:textId="77777777" w:rsidR="00424880" w:rsidRDefault="00424880" w:rsidP="004253DB">
            <w:pPr>
              <w:jc w:val="center"/>
              <w:rPr>
                <w:sz w:val="22"/>
                <w:szCs w:val="22"/>
              </w:rPr>
            </w:pPr>
          </w:p>
        </w:tc>
      </w:tr>
      <w:tr w:rsidR="00424880" w14:paraId="72DC267E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2D99EB9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1AAD6B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>гиперакт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FC8E4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8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0EA815F" w14:textId="527DBCD5" w:rsidR="00424880" w:rsidRDefault="00424880" w:rsidP="004253DB">
            <w:pPr>
              <w:jc w:val="left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71FBF8" w14:textId="77777777" w:rsidR="00424880" w:rsidRDefault="00424880" w:rsidP="004253DB">
            <w:pPr>
              <w:jc w:val="center"/>
              <w:rPr>
                <w:sz w:val="22"/>
                <w:szCs w:val="22"/>
              </w:rPr>
            </w:pPr>
          </w:p>
        </w:tc>
      </w:tr>
      <w:tr w:rsidR="00424880" w14:paraId="25DD9475" w14:textId="77777777" w:rsidTr="004253DB">
        <w:trPr>
          <w:tblCellSpacing w:w="3" w:type="dxa"/>
        </w:trPr>
        <w:tc>
          <w:tcPr>
            <w:tcW w:w="12107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BDA1F8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1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FFB53A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222222"/>
                <w:sz w:val="22"/>
                <w:szCs w:val="22"/>
                <w:shd w:val="clear" w:color="auto" w:fill="FFFFFF"/>
              </w:rPr>
              <w:t>импульсивность</w:t>
            </w: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C5F09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2</w:t>
            </w:r>
          </w:p>
        </w:tc>
        <w:tc>
          <w:tcPr>
            <w:tcW w:w="125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AC7C91" w14:textId="202621B1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33B61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3DEC103E" w14:textId="31CE10F0" w:rsidR="00424880" w:rsidRDefault="00424880"/>
    <w:p w14:paraId="496C9BA2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124"/>
        <w:gridCol w:w="3356"/>
        <w:gridCol w:w="1082"/>
        <w:gridCol w:w="1263"/>
        <w:gridCol w:w="1085"/>
      </w:tblGrid>
      <w:tr w:rsidR="00424880" w14:paraId="3987B3B2" w14:textId="77777777" w:rsidTr="004D573C">
        <w:trPr>
          <w:tblCellSpacing w:w="3" w:type="dxa"/>
        </w:trPr>
        <w:tc>
          <w:tcPr>
            <w:tcW w:w="889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C6273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  <w:p w14:paraId="68199C22" w14:textId="77777777" w:rsidR="00424880" w:rsidRDefault="00424880" w:rsidP="004253DB">
            <w:pPr>
              <w:spacing w:line="240" w:lineRule="auto"/>
              <w:jc w:val="center"/>
              <w:rPr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Параметры оценки функций левого полушария (</w:t>
            </w:r>
            <w:proofErr w:type="spellStart"/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аналитич</w:t>
            </w:r>
            <w:proofErr w:type="spellEnd"/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. стратегия)</w:t>
            </w:r>
          </w:p>
        </w:tc>
      </w:tr>
      <w:tr w:rsidR="00424880" w14:paraId="3251B75C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6058A5C" w14:textId="069FD32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Рассказ по серии картинок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D99A4F8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pacing w:val="-8"/>
                <w:sz w:val="22"/>
                <w:szCs w:val="22"/>
              </w:rPr>
              <w:t>балл за смысловую неполноту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5A84C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0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A39E9B" w14:textId="3B2F5E56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08668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C48F2AC" w14:textId="77777777" w:rsidTr="004D573C">
        <w:trPr>
          <w:trHeight w:val="255"/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F4235C" w14:textId="756EF379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раксис позы пальцев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FD3938" w14:textId="15003A3A" w:rsidR="00424880" w:rsidRDefault="004D573C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П</w:t>
            </w:r>
            <w:r w:rsidR="00424880">
              <w:rPr>
                <w:color w:val="000000"/>
                <w:sz w:val="22"/>
                <w:szCs w:val="22"/>
              </w:rPr>
              <w:t>родуктивность</w:t>
            </w:r>
            <w:r>
              <w:rPr>
                <w:color w:val="000000"/>
                <w:sz w:val="22"/>
                <w:szCs w:val="22"/>
              </w:rPr>
              <w:t xml:space="preserve"> по зрительному образцу</w:t>
            </w:r>
            <w:r w:rsidR="00424880">
              <w:rPr>
                <w:color w:val="000000"/>
                <w:sz w:val="22"/>
                <w:szCs w:val="22"/>
              </w:rPr>
              <w:t xml:space="preserve"> (правая рука)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888E70B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5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1478B3" w14:textId="13DFD84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7672D7E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594556C" w14:textId="77777777" w:rsidTr="004D573C">
        <w:trPr>
          <w:trHeight w:val="255"/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592774B" w14:textId="77777777" w:rsidR="00424880" w:rsidRDefault="00424880" w:rsidP="004253DB">
            <w:pPr>
              <w:spacing w:line="240" w:lineRule="auto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F744AC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кинест</w:t>
            </w:r>
            <w:proofErr w:type="spellEnd"/>
            <w:r>
              <w:rPr>
                <w:color w:val="000000"/>
                <w:sz w:val="22"/>
                <w:szCs w:val="22"/>
              </w:rPr>
              <w:t>. ошибки (правая рука)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F125ECF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.7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CC33B7" w14:textId="2E14F09C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  <w:lang w:val="en-US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E8F1E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DCEB4BD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69E06D9" w14:textId="463BAEAD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pacing w:val="-6"/>
                <w:sz w:val="22"/>
                <w:szCs w:val="22"/>
              </w:rPr>
              <w:t>Понимание близких по звучанию слов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797AE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</w:t>
            </w:r>
          </w:p>
          <w:p w14:paraId="3A6D32C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14 и 28 слов)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42F3D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2.4 </w:t>
            </w:r>
          </w:p>
          <w:p w14:paraId="45911AE7" w14:textId="77777777" w:rsidR="00424880" w:rsidRDefault="00424880" w:rsidP="004253DB">
            <w:pPr>
              <w:spacing w:line="240" w:lineRule="auto"/>
              <w:rPr>
                <w:spacing w:val="-8"/>
                <w:sz w:val="22"/>
                <w:szCs w:val="22"/>
              </w:rPr>
            </w:pPr>
            <w:r>
              <w:rPr>
                <w:spacing w:val="-8"/>
                <w:sz w:val="22"/>
                <w:szCs w:val="22"/>
              </w:rPr>
              <w:t>и 22.5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E6D8F6A" w14:textId="15E0DA16" w:rsidR="00424880" w:rsidRPr="00B26936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C23A07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85ED887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DF89E83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5E5D7F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звуковые замены и </w:t>
            </w:r>
            <w:proofErr w:type="spellStart"/>
            <w:r>
              <w:rPr>
                <w:sz w:val="22"/>
                <w:szCs w:val="22"/>
              </w:rPr>
              <w:t>дублиро-вания</w:t>
            </w:r>
            <w:proofErr w:type="spellEnd"/>
            <w:r>
              <w:rPr>
                <w:sz w:val="22"/>
                <w:szCs w:val="22"/>
              </w:rPr>
              <w:t xml:space="preserve"> (14/28)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D9BDAE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8</w:t>
            </w:r>
          </w:p>
          <w:p w14:paraId="3F2AA40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1E31933" w14:textId="112ED4FB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  <w:p w14:paraId="604A9B02" w14:textId="6F048F1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92981A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D259212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9A5811F" w14:textId="45CF8C0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лухоречевая</w:t>
            </w:r>
          </w:p>
          <w:p w14:paraId="4D574014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память</w:t>
            </w:r>
            <w:r>
              <w:rPr>
                <w:color w:val="000000"/>
                <w:sz w:val="22"/>
                <w:szCs w:val="22"/>
              </w:rPr>
              <w:t xml:space="preserve"> - повторение 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42137D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продуктивн</w:t>
            </w:r>
            <w:proofErr w:type="spellEnd"/>
            <w:r>
              <w:rPr>
                <w:color w:val="000000"/>
                <w:sz w:val="22"/>
                <w:szCs w:val="22"/>
              </w:rPr>
              <w:t>. 2 повторения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F25C2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7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C72C45" w14:textId="2F3A19A3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BFA51E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429C4DA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5616D04" w14:textId="77777777" w:rsidR="00424880" w:rsidRDefault="00424880" w:rsidP="004253DB">
            <w:pPr>
              <w:spacing w:line="240" w:lineRule="auto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A0204D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 xml:space="preserve">количество пропусков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03E889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highlight w:val="yellow"/>
              </w:rPr>
            </w:pPr>
            <w:r>
              <w:rPr>
                <w:sz w:val="22"/>
                <w:szCs w:val="22"/>
                <w:lang w:val="en-US"/>
              </w:rPr>
              <w:t>0.24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FFCC34F" w14:textId="43D1BFF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DD8AFC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09A49D1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171E133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воспроизведение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8D91AB4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продуктивн</w:t>
            </w:r>
            <w:proofErr w:type="spellEnd"/>
            <w:r>
              <w:rPr>
                <w:color w:val="000000"/>
                <w:sz w:val="22"/>
                <w:szCs w:val="22"/>
              </w:rPr>
              <w:t xml:space="preserve">. 3-го </w:t>
            </w:r>
            <w:proofErr w:type="spellStart"/>
            <w:r>
              <w:rPr>
                <w:color w:val="000000"/>
                <w:sz w:val="22"/>
                <w:szCs w:val="22"/>
              </w:rPr>
              <w:t>воспроизвед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BE20F3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6E42D9" w14:textId="3BCA1F9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307782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9B3A3AF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0E86F5" w14:textId="77777777" w:rsidR="00424880" w:rsidRDefault="00424880" w:rsidP="004253DB">
            <w:pPr>
              <w:spacing w:line="240" w:lineRule="auto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A5C290A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</w:rPr>
              <w:t>вербальн</w:t>
            </w:r>
            <w:proofErr w:type="spellEnd"/>
            <w:r>
              <w:rPr>
                <w:color w:val="000000"/>
                <w:sz w:val="22"/>
                <w:szCs w:val="22"/>
              </w:rPr>
              <w:t>. замены по звучанию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9F473E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.4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57CCA80" w14:textId="4A3C44C0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  <w:lang w:val="en-US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F71541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6B13154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B9B6CA7" w14:textId="60FA6568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Зрительн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. гнозис – </w:t>
            </w:r>
            <w:r>
              <w:rPr>
                <w:sz w:val="22"/>
                <w:szCs w:val="22"/>
              </w:rPr>
              <w:t>наложен. ф.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4A43B15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>вербальны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B7B443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0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2F48C35" w14:textId="51E01C18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AB396E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A0922BA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6BE1E56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перечеркнутые фигуры 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9E9345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>вербальны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84A99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3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86AD26F" w14:textId="73D9561B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517B86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792A0D0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B860A1E" w14:textId="77777777" w:rsidR="00424880" w:rsidRDefault="00424880" w:rsidP="004253DB">
            <w:pPr>
              <w:spacing w:line="240" w:lineRule="auto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03F04DB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 xml:space="preserve">вербально-перцептивные </w:t>
            </w:r>
            <w:proofErr w:type="spellStart"/>
            <w:r>
              <w:rPr>
                <w:color w:val="000000"/>
                <w:sz w:val="22"/>
                <w:szCs w:val="22"/>
              </w:rPr>
              <w:t>ош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AA04E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9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189CB83" w14:textId="719CD78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E5114AA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691FF00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302A80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недорисованные фигуры 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DB294C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>вербальные ошиб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3CC165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80BC66" w14:textId="5FFE9E8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C87DE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85909CF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9F069CE" w14:textId="77777777" w:rsidR="00424880" w:rsidRDefault="00424880" w:rsidP="004253DB">
            <w:pPr>
              <w:spacing w:line="240" w:lineRule="auto"/>
              <w:jc w:val="left"/>
              <w:rPr>
                <w:color w:val="000000"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717F6A1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 xml:space="preserve">вербально-перцептивные </w:t>
            </w:r>
            <w:proofErr w:type="spellStart"/>
            <w:r>
              <w:rPr>
                <w:color w:val="000000"/>
                <w:sz w:val="22"/>
                <w:szCs w:val="22"/>
              </w:rPr>
              <w:t>ош</w:t>
            </w:r>
            <w:proofErr w:type="spellEnd"/>
            <w:r>
              <w:rPr>
                <w:color w:val="000000"/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5D3C7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CE5104C" w14:textId="0849291D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AAF0B81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3EBC1FA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ADA4203" w14:textId="56A29E2B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.  ассоциации</w:t>
            </w:r>
          </w:p>
          <w:p w14:paraId="722331A6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2"/>
              </w:rPr>
              <w:t>– растения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B348EDC" w14:textId="77777777" w:rsidR="00424880" w:rsidRDefault="00424880" w:rsidP="004253DB">
            <w:pPr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вербальные ошибки – 6 ячеек</w:t>
            </w:r>
          </w:p>
          <w:p w14:paraId="3A597AF1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color w:val="000000"/>
                <w:sz w:val="22"/>
                <w:szCs w:val="22"/>
              </w:rPr>
              <w:t>- 8 ячеек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5CE546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3</w:t>
            </w:r>
          </w:p>
          <w:p w14:paraId="2788DFF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4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EC8D85B" w14:textId="72843A1D" w:rsidR="00424880" w:rsidRPr="00B26936" w:rsidRDefault="00424880" w:rsidP="004253DB">
            <w:pPr>
              <w:spacing w:line="240" w:lineRule="auto"/>
              <w:jc w:val="left"/>
              <w:rPr>
                <w:spacing w:val="-12"/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A21209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0C0398C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67D8988" w14:textId="0ED3B41C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Кубики</w:t>
            </w:r>
            <w:r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bCs/>
                <w:sz w:val="22"/>
                <w:szCs w:val="22"/>
              </w:rPr>
              <w:t>Кооса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9120DF4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pacing w:val="-12"/>
                <w:sz w:val="22"/>
                <w:szCs w:val="22"/>
                <w:lang w:val="ru-RU"/>
              </w:rPr>
              <w:t>изменение деталей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AE4AE4" w14:textId="77777777" w:rsidR="00424880" w:rsidRDefault="00424880" w:rsidP="004253DB">
            <w:pPr>
              <w:pStyle w:val="Compact"/>
              <w:spacing w:before="0" w:after="0"/>
              <w:rPr>
                <w:rFonts w:ascii="Times New Roman" w:hAnsi="Times New Roman" w:cs="Times New Roman"/>
                <w:sz w:val="22"/>
                <w:szCs w:val="22"/>
                <w:lang w:val="ru-RU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ru-RU"/>
              </w:rPr>
              <w:t>0.6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D7BF367" w14:textId="1BD2058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35A9C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18C19FD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96C976A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F9722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«</w:t>
            </w:r>
            <w:proofErr w:type="spellStart"/>
            <w:r>
              <w:rPr>
                <w:sz w:val="22"/>
                <w:szCs w:val="22"/>
              </w:rPr>
              <w:t>обтаивание</w:t>
            </w:r>
            <w:proofErr w:type="spellEnd"/>
            <w:r>
              <w:rPr>
                <w:sz w:val="22"/>
                <w:szCs w:val="22"/>
              </w:rPr>
              <w:t>»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D9E432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13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B82ED22" w14:textId="44197AAC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8D0139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ED0DED0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CDD71B" w14:textId="281E4EF1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Копирование домика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1C1D24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левополушарная стратегия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3AC6208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0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3992E4" w14:textId="55B8B6D2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6C5015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F3AEA20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E00AF9A" w14:textId="1CA3AAA6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ельно-пространств. память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5D58DA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 xml:space="preserve">левополушарные ошибки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726559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4AF97F8" w14:textId="005AA431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F65CB7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30832278" w14:textId="4136BCE1" w:rsidR="00424880" w:rsidRDefault="00424880"/>
    <w:p w14:paraId="6BF8E897" w14:textId="77777777" w:rsidR="00424880" w:rsidRDefault="00424880">
      <w:pPr>
        <w:spacing w:line="240" w:lineRule="auto"/>
        <w:jc w:val="left"/>
      </w:pPr>
      <w:r>
        <w:br w:type="page"/>
      </w:r>
    </w:p>
    <w:tbl>
      <w:tblPr>
        <w:tblW w:w="8910" w:type="dxa"/>
        <w:tblCellSpacing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2124"/>
        <w:gridCol w:w="3356"/>
        <w:gridCol w:w="1082"/>
        <w:gridCol w:w="1263"/>
        <w:gridCol w:w="1085"/>
      </w:tblGrid>
      <w:tr w:rsidR="00424880" w14:paraId="5EBA676C" w14:textId="77777777" w:rsidTr="004D573C">
        <w:trPr>
          <w:tblCellSpacing w:w="3" w:type="dxa"/>
        </w:trPr>
        <w:tc>
          <w:tcPr>
            <w:tcW w:w="8898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729D8CD" w14:textId="77777777" w:rsidR="00424880" w:rsidRDefault="00424880" w:rsidP="004253DB">
            <w:pPr>
              <w:spacing w:line="240" w:lineRule="auto"/>
              <w:jc w:val="center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  <w:p w14:paraId="2B6F0FB5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Параметры оценки функций правого полушария (</w:t>
            </w:r>
            <w:proofErr w:type="spellStart"/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холистич</w:t>
            </w:r>
            <w:proofErr w:type="spellEnd"/>
            <w:r>
              <w:rPr>
                <w:b/>
                <w:bCs/>
                <w:i/>
                <w:iCs/>
                <w:color w:val="000000"/>
                <w:sz w:val="24"/>
                <w:szCs w:val="24"/>
              </w:rPr>
              <w:t>. стратегия)</w:t>
            </w:r>
          </w:p>
        </w:tc>
      </w:tr>
      <w:tr w:rsidR="00424880" w14:paraId="42A3586F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1E7DD1" w14:textId="635EAF78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Составление рассказа по серии картинок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CCD7DC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pacing w:val="-6"/>
                <w:sz w:val="22"/>
                <w:szCs w:val="22"/>
              </w:rPr>
              <w:t>балл за смысловые искажения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25E7C9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4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DDE1255" w14:textId="337AFBF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72152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EF79E58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F84622F" w14:textId="0DDEF349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proofErr w:type="spellStart"/>
            <w:r>
              <w:rPr>
                <w:b/>
                <w:bCs/>
                <w:sz w:val="22"/>
                <w:szCs w:val="22"/>
              </w:rPr>
              <w:t>Ассоциат</w:t>
            </w:r>
            <w:proofErr w:type="spellEnd"/>
            <w:r>
              <w:rPr>
                <w:b/>
                <w:bCs/>
                <w:sz w:val="22"/>
                <w:szCs w:val="22"/>
              </w:rPr>
              <w:t>. ряды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4B75FF7" w14:textId="77777777" w:rsidR="00424880" w:rsidRDefault="00424880" w:rsidP="004253DB">
            <w:pPr>
              <w:spacing w:line="240" w:lineRule="auto"/>
              <w:rPr>
                <w:spacing w:val="-6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неологизмы и редкие вычурные слова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E97E1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0.03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D971FC2" w14:textId="5526215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9AA226D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ABE492B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825B47" w14:textId="0D5CF64A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Праксис позы пальцев 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FF48D4E" w14:textId="11F592E4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выполнения по </w:t>
            </w:r>
            <w:r w:rsidR="004D573C">
              <w:rPr>
                <w:sz w:val="22"/>
                <w:szCs w:val="22"/>
              </w:rPr>
              <w:t>зрительному</w:t>
            </w:r>
            <w:r>
              <w:rPr>
                <w:sz w:val="22"/>
                <w:szCs w:val="22"/>
              </w:rPr>
              <w:t xml:space="preserve"> образцу левой рукой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DDD35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0024B29" w14:textId="0F4EF9EA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0A3C76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0C9C623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109C957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F7DFCD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кинест</w:t>
            </w:r>
            <w:proofErr w:type="spellEnd"/>
            <w:r>
              <w:rPr>
                <w:color w:val="000000"/>
                <w:sz w:val="22"/>
                <w:szCs w:val="22"/>
              </w:rPr>
              <w:t>. ошибки (левая рука)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590BE9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.6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2ABAA5" w14:textId="2D0F5600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0470CF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232D4923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7C2F518" w14:textId="0A453C18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bookmarkStart w:id="0" w:name="_GoBack"/>
            <w:r>
              <w:rPr>
                <w:b/>
                <w:bCs/>
                <w:sz w:val="22"/>
                <w:szCs w:val="22"/>
              </w:rPr>
              <w:t xml:space="preserve">Слухоречевая память </w:t>
            </w:r>
            <w:r>
              <w:rPr>
                <w:sz w:val="22"/>
                <w:szCs w:val="22"/>
              </w:rPr>
              <w:t>воспроизведение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41856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1 </w:t>
            </w:r>
            <w:proofErr w:type="spellStart"/>
            <w:r>
              <w:rPr>
                <w:sz w:val="22"/>
                <w:szCs w:val="22"/>
              </w:rPr>
              <w:t>воспроизвед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5A727D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8B04D21" w14:textId="3062687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E8BC5BB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bookmarkEnd w:id="0"/>
      <w:tr w:rsidR="00424880" w14:paraId="0FE699B1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B5B9204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2FD762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число искажений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AB643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A300025" w14:textId="562B6EE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E8282F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B37F204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CA2E6FB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083F032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неустойчивые </w:t>
            </w:r>
            <w:proofErr w:type="spellStart"/>
            <w:r>
              <w:rPr>
                <w:color w:val="000000"/>
                <w:sz w:val="22"/>
                <w:szCs w:val="22"/>
              </w:rPr>
              <w:t>наруш</w:t>
            </w:r>
            <w:proofErr w:type="spellEnd"/>
            <w:r>
              <w:rPr>
                <w:color w:val="000000"/>
                <w:sz w:val="22"/>
                <w:szCs w:val="22"/>
              </w:rPr>
              <w:t>. порядка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0A26CC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3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4EEFC" w14:textId="1E03DE55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3C0EC5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8440AC3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C4C7293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D43330" w14:textId="77777777" w:rsidR="00424880" w:rsidRDefault="00424880" w:rsidP="004253DB">
            <w:pPr>
              <w:autoSpaceDE w:val="0"/>
              <w:autoSpaceDN w:val="0"/>
              <w:adjustRightInd w:val="0"/>
              <w:spacing w:line="24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кол-во изменений 1-го гл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6BCA4B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val="en-US"/>
              </w:rPr>
              <w:t>0.1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E079FBA" w14:textId="32A98F2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1587729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09EF2C0B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55D90A4" w14:textId="180AA5DA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ельный гнозис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182A716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одуктивность в пробах на опознание </w:t>
            </w:r>
            <w:proofErr w:type="spellStart"/>
            <w:r>
              <w:rPr>
                <w:sz w:val="22"/>
                <w:szCs w:val="22"/>
              </w:rPr>
              <w:t>недорисов</w:t>
            </w:r>
            <w:proofErr w:type="spellEnd"/>
            <w:r>
              <w:rPr>
                <w:sz w:val="22"/>
                <w:szCs w:val="22"/>
              </w:rPr>
              <w:t xml:space="preserve">. </w:t>
            </w:r>
            <w:proofErr w:type="spellStart"/>
            <w:r>
              <w:rPr>
                <w:sz w:val="22"/>
                <w:szCs w:val="22"/>
              </w:rPr>
              <w:t>изображ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C50EA14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0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310177" w14:textId="25522A3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E122A58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3F7FDF11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7794CB5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38083C3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число перцептивно далеких ошибок в пробах на зрит.  </w:t>
            </w:r>
            <w:proofErr w:type="spellStart"/>
            <w:r>
              <w:rPr>
                <w:sz w:val="22"/>
                <w:szCs w:val="22"/>
              </w:rPr>
              <w:t>гноз</w:t>
            </w:r>
            <w:proofErr w:type="spellEnd"/>
            <w:r>
              <w:rPr>
                <w:sz w:val="22"/>
                <w:szCs w:val="22"/>
              </w:rPr>
              <w:t>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44B98AC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  <w:p w14:paraId="532CC73D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7E4574F" w14:textId="30ECCB49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DF65DF9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B98E0F6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79D5F33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B5A011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число фрагментарных ошибок в пробах с наложенными и </w:t>
            </w:r>
            <w:proofErr w:type="spellStart"/>
            <w:r>
              <w:rPr>
                <w:sz w:val="22"/>
                <w:szCs w:val="22"/>
              </w:rPr>
              <w:t>недорисован</w:t>
            </w:r>
            <w:proofErr w:type="spellEnd"/>
            <w:r>
              <w:rPr>
                <w:sz w:val="22"/>
                <w:szCs w:val="22"/>
              </w:rPr>
              <w:t>. изображениям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6E7C557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48A5E1E" w14:textId="7D2640A0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B49719F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8E1DDBA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2FB357A" w14:textId="5EF7D05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.  ассоциации</w:t>
            </w:r>
          </w:p>
          <w:p w14:paraId="6A3F69C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вободные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DC8E230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непредметные рисунки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E9A137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E8C53F" w14:textId="7F4B460F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7E3CAA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4E6F460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C0414FF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растения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3A627D2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бобщенные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8526B11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9 /1.39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CE26BD4" w14:textId="67FAD67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54F7922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68F08737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B39FDB7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AC70C1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неузнаваемые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1282B3E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87 /0.21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D0FD5A6" w14:textId="23A1A8D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3383F8E7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5BFD3087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E8025E4" w14:textId="77777777" w:rsidR="00424880" w:rsidRDefault="00424880" w:rsidP="004253DB">
            <w:pPr>
              <w:spacing w:line="240" w:lineRule="auto"/>
              <w:jc w:val="left"/>
              <w:rPr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53A7EA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повтор </w:t>
            </w:r>
            <w:r>
              <w:rPr>
                <w:color w:val="000000"/>
                <w:spacing w:val="-6"/>
                <w:sz w:val="22"/>
                <w:szCs w:val="22"/>
              </w:rPr>
              <w:t>1 рис. при разных назв.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7019E359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3 / 0.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C33B1E3" w14:textId="534389A3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63C225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3E3D508" w14:textId="77777777" w:rsidTr="004D573C">
        <w:trPr>
          <w:tblCellSpacing w:w="3" w:type="dxa"/>
        </w:trPr>
        <w:tc>
          <w:tcPr>
            <w:tcW w:w="21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1B3B803D" w14:textId="41FC07F6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Рисунок </w:t>
            </w:r>
            <w:proofErr w:type="gramStart"/>
            <w:r>
              <w:rPr>
                <w:b/>
                <w:bCs/>
                <w:sz w:val="22"/>
                <w:szCs w:val="22"/>
              </w:rPr>
              <w:t>трех-мерного</w:t>
            </w:r>
            <w:proofErr w:type="gramEnd"/>
            <w:r>
              <w:rPr>
                <w:b/>
                <w:bCs/>
                <w:sz w:val="22"/>
                <w:szCs w:val="22"/>
              </w:rPr>
              <w:t xml:space="preserve"> объекта       </w:t>
            </w:r>
            <w:r>
              <w:rPr>
                <w:sz w:val="22"/>
                <w:szCs w:val="22"/>
              </w:rPr>
              <w:t>– копирование домика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4B36BC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равополушарная стратегия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23B171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76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FF1F772" w14:textId="745BFCBE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70AE905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7E080609" w14:textId="77777777" w:rsidTr="004D573C">
        <w:trPr>
          <w:tblCellSpacing w:w="3" w:type="dxa"/>
        </w:trPr>
        <w:tc>
          <w:tcPr>
            <w:tcW w:w="2115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0670911E" w14:textId="026BE139" w:rsidR="00424880" w:rsidRDefault="00424880" w:rsidP="004253DB">
            <w:pPr>
              <w:spacing w:line="240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Зрительно-пространств. память</w:t>
            </w: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77BCD18" w14:textId="77777777" w:rsidR="00424880" w:rsidRDefault="00424880" w:rsidP="004253DB">
            <w:pPr>
              <w:spacing w:line="240" w:lineRule="auto"/>
              <w:rPr>
                <w:color w:val="222222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 xml:space="preserve">правополушарные ошибки  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377D71A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2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783E1EE" w14:textId="7D96623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97F2700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  <w:tr w:rsidR="00424880" w14:paraId="14CAE274" w14:textId="77777777" w:rsidTr="004D573C">
        <w:trPr>
          <w:tblCellSpacing w:w="3" w:type="dxa"/>
        </w:trPr>
        <w:tc>
          <w:tcPr>
            <w:tcW w:w="2115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4DC7BB6" w14:textId="77777777" w:rsidR="00424880" w:rsidRDefault="00424880" w:rsidP="004253DB">
            <w:pPr>
              <w:spacing w:line="240" w:lineRule="auto"/>
              <w:jc w:val="left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33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982B315" w14:textId="77777777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неустойчивые </w:t>
            </w:r>
            <w:proofErr w:type="spellStart"/>
            <w:r>
              <w:rPr>
                <w:color w:val="000000"/>
                <w:sz w:val="22"/>
                <w:szCs w:val="22"/>
              </w:rPr>
              <w:t>наруш</w:t>
            </w:r>
            <w:proofErr w:type="spellEnd"/>
            <w:r>
              <w:rPr>
                <w:color w:val="000000"/>
                <w:sz w:val="22"/>
                <w:szCs w:val="22"/>
              </w:rPr>
              <w:t>. порядка</w:t>
            </w: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561D0EC9" w14:textId="77777777" w:rsidR="00424880" w:rsidRDefault="00424880" w:rsidP="004253DB">
            <w:pPr>
              <w:spacing w:line="240" w:lineRule="auto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0.45</w:t>
            </w:r>
          </w:p>
        </w:tc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3CD0CE9" w14:textId="33E3235D" w:rsidR="00424880" w:rsidRDefault="00424880" w:rsidP="004253DB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10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C7522F4" w14:textId="77777777" w:rsidR="00424880" w:rsidRDefault="00424880" w:rsidP="004253DB">
            <w:pPr>
              <w:spacing w:line="240" w:lineRule="auto"/>
              <w:jc w:val="center"/>
              <w:rPr>
                <w:sz w:val="22"/>
                <w:szCs w:val="22"/>
              </w:rPr>
            </w:pPr>
          </w:p>
        </w:tc>
      </w:tr>
    </w:tbl>
    <w:p w14:paraId="465E40A0" w14:textId="77777777" w:rsidR="00424880" w:rsidRDefault="00424880" w:rsidP="00424880"/>
    <w:p w14:paraId="22D0D98D" w14:textId="77777777" w:rsidR="00424880" w:rsidRDefault="00424880"/>
    <w:sectPr w:rsidR="00424880" w:rsidSect="00262BB2">
      <w:pgSz w:w="11900" w:h="16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4880"/>
    <w:rsid w:val="000C3730"/>
    <w:rsid w:val="001B6BBF"/>
    <w:rsid w:val="00262BB2"/>
    <w:rsid w:val="00310D55"/>
    <w:rsid w:val="003503C5"/>
    <w:rsid w:val="00424880"/>
    <w:rsid w:val="00435CD7"/>
    <w:rsid w:val="00456CBF"/>
    <w:rsid w:val="004D573C"/>
    <w:rsid w:val="00652B9B"/>
    <w:rsid w:val="00907187"/>
    <w:rsid w:val="00B26936"/>
    <w:rsid w:val="00CA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842A2"/>
  <w15:chartTrackingRefBased/>
  <w15:docId w15:val="{FAED2374-BA8C-F040-BF03-7914A7B1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24880"/>
    <w:pPr>
      <w:spacing w:line="196" w:lineRule="auto"/>
      <w:jc w:val="both"/>
    </w:pPr>
    <w:rPr>
      <w:rFonts w:ascii="Times New Roman" w:eastAsia="Times New Roman" w:hAnsi="Times New Roman" w:cs="Times New Roman"/>
      <w:sz w:val="21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rsid w:val="00424880"/>
    <w:pPr>
      <w:spacing w:before="36" w:after="36" w:line="240" w:lineRule="auto"/>
      <w:jc w:val="left"/>
    </w:pPr>
    <w:rPr>
      <w:rFonts w:ascii="Cambria" w:hAnsi="Cambria" w:cs="Cambria"/>
      <w:sz w:val="24"/>
      <w:szCs w:val="24"/>
      <w:lang w:val="en-US" w:eastAsia="en-US"/>
    </w:rPr>
  </w:style>
  <w:style w:type="character" w:customStyle="1" w:styleId="12">
    <w:name w:val="Знак Знак12"/>
    <w:semiHidden/>
    <w:locked/>
    <w:rsid w:val="00424880"/>
    <w:rPr>
      <w:rFonts w:ascii="Tahoma" w:hAnsi="Tahoma" w:cs="Tahoma" w:hint="default"/>
      <w:sz w:val="16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230</Words>
  <Characters>7014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дежда Афанасьева</dc:creator>
  <cp:keywords/>
  <dc:description/>
  <cp:lastModifiedBy>Home</cp:lastModifiedBy>
  <cp:revision>3</cp:revision>
  <dcterms:created xsi:type="dcterms:W3CDTF">2022-01-21T07:06:00Z</dcterms:created>
  <dcterms:modified xsi:type="dcterms:W3CDTF">2022-01-21T07:10:00Z</dcterms:modified>
</cp:coreProperties>
</file>